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4D7BFD" w14:textId="7D2A37D4" w:rsidR="009541C5" w:rsidRPr="006F7B5B" w:rsidRDefault="00BD15A0" w:rsidP="00BD15A0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6F7B5B">
        <w:rPr>
          <w:rFonts w:ascii="Arial" w:hAnsi="Arial" w:cs="Arial"/>
          <w:b/>
          <w:sz w:val="28"/>
          <w:szCs w:val="28"/>
        </w:rPr>
        <w:t>NOTICE OF TITLE ACCEPTANCE</w:t>
      </w:r>
    </w:p>
    <w:p w14:paraId="4CD953B3" w14:textId="486CDF08" w:rsidR="00BD15A0" w:rsidRPr="006F7B5B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13B50A0E" w14:textId="234F6DE4" w:rsidR="00BD15A0" w:rsidRPr="006F7B5B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39377D26" w14:textId="20C8F2EC" w:rsidR="00BD15A0" w:rsidRPr="006F7B5B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581C1296" w14:textId="027B95C3" w:rsidR="00BD15A0" w:rsidRPr="006F7B5B" w:rsidRDefault="00BD15A0" w:rsidP="00BD15A0">
      <w:pPr>
        <w:pStyle w:val="NoSpacing"/>
        <w:jc w:val="center"/>
        <w:rPr>
          <w:rFonts w:ascii="Arial" w:hAnsi="Arial" w:cs="Arial"/>
          <w:b/>
          <w:sz w:val="54"/>
          <w:szCs w:val="54"/>
          <w:u w:val="single"/>
        </w:rPr>
      </w:pPr>
      <w:r w:rsidRPr="006F7B5B">
        <w:rPr>
          <w:rFonts w:ascii="Arial" w:hAnsi="Arial" w:cs="Arial"/>
          <w:b/>
          <w:sz w:val="54"/>
          <w:szCs w:val="54"/>
          <w:u w:val="single"/>
        </w:rPr>
        <w:t>C E R T I FI C A T I O N</w:t>
      </w:r>
    </w:p>
    <w:p w14:paraId="5A2D0838" w14:textId="0CA136E6" w:rsidR="00BD15A0" w:rsidRPr="006F7B5B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1FC3C4E9" w14:textId="3465F0B1" w:rsidR="00BD15A0" w:rsidRPr="006F7B5B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45CF8C2B" w14:textId="7B324ED8" w:rsidR="00BD15A0" w:rsidRDefault="00BD15A0" w:rsidP="00DD6DB9">
      <w:pPr>
        <w:pStyle w:val="NoSpacing"/>
        <w:spacing w:line="480" w:lineRule="auto"/>
        <w:ind w:firstLine="720"/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Cs/>
          <w:sz w:val="24"/>
          <w:szCs w:val="24"/>
        </w:rPr>
        <w:t xml:space="preserve">The undersigned members comprising the panel for oral examination hereby approve the </w:t>
      </w:r>
      <w:r w:rsidR="00927B85" w:rsidRPr="006F7B5B">
        <w:rPr>
          <w:rFonts w:ascii="Arial" w:hAnsi="Arial" w:cs="Arial"/>
          <w:bCs/>
          <w:sz w:val="24"/>
          <w:szCs w:val="24"/>
        </w:rPr>
        <w:t>R</w:t>
      </w:r>
      <w:r w:rsidR="002F2256" w:rsidRPr="006F7B5B">
        <w:rPr>
          <w:rFonts w:ascii="Arial" w:hAnsi="Arial" w:cs="Arial"/>
          <w:bCs/>
          <w:sz w:val="24"/>
          <w:szCs w:val="24"/>
        </w:rPr>
        <w:t>esearch</w:t>
      </w:r>
      <w:r w:rsidRPr="006F7B5B">
        <w:rPr>
          <w:rFonts w:ascii="Arial" w:hAnsi="Arial" w:cs="Arial"/>
          <w:bCs/>
          <w:sz w:val="24"/>
          <w:szCs w:val="24"/>
        </w:rPr>
        <w:t xml:space="preserve"> Project entitled </w:t>
      </w:r>
      <w:r w:rsidR="00CA253E" w:rsidRPr="006F7B5B">
        <w:rPr>
          <w:rFonts w:ascii="Arial" w:hAnsi="Arial" w:cs="Arial"/>
          <w:b/>
          <w:sz w:val="24"/>
          <w:szCs w:val="24"/>
        </w:rPr>
        <w:t>Project Israel: Water Management and Soil Nutrient Detection for Crop Selection Using NPK Sensor</w:t>
      </w:r>
      <w:r w:rsidR="006332DD" w:rsidRPr="006F7B5B">
        <w:rPr>
          <w:rFonts w:ascii="Arial" w:hAnsi="Arial" w:cs="Arial"/>
          <w:b/>
          <w:sz w:val="24"/>
          <w:szCs w:val="24"/>
        </w:rPr>
        <w:t xml:space="preserve"> </w:t>
      </w:r>
      <w:r w:rsidR="006332DD" w:rsidRPr="006F7B5B">
        <w:rPr>
          <w:rFonts w:ascii="Arial" w:hAnsi="Arial" w:cs="Arial"/>
          <w:bCs/>
          <w:sz w:val="24"/>
          <w:szCs w:val="24"/>
        </w:rPr>
        <w:t>including</w:t>
      </w:r>
      <w:r w:rsidR="009D5E2B" w:rsidRPr="006F7B5B">
        <w:rPr>
          <w:rFonts w:ascii="Arial" w:hAnsi="Arial" w:cs="Arial"/>
          <w:bCs/>
          <w:sz w:val="24"/>
          <w:szCs w:val="24"/>
        </w:rPr>
        <w:t xml:space="preserve"> its team members composed of </w:t>
      </w:r>
      <w:r w:rsidR="00CA253E" w:rsidRPr="006F7B5B">
        <w:rPr>
          <w:rFonts w:ascii="Arial" w:hAnsi="Arial" w:cs="Arial"/>
          <w:bCs/>
          <w:sz w:val="24"/>
          <w:szCs w:val="24"/>
        </w:rPr>
        <w:t>LORAINE B. ALAGASI, ELLIE ROSE T. ALMEDA, CY KEAN DAVE R. PERJES.</w:t>
      </w:r>
      <w:r w:rsidRPr="006F7B5B">
        <w:rPr>
          <w:rFonts w:ascii="Arial" w:hAnsi="Arial" w:cs="Arial"/>
          <w:bCs/>
          <w:sz w:val="24"/>
          <w:szCs w:val="24"/>
        </w:rPr>
        <w:t xml:space="preserve"> </w:t>
      </w:r>
    </w:p>
    <w:p w14:paraId="793DE739" w14:textId="77777777" w:rsidR="001A3E72" w:rsidRPr="006F7B5B" w:rsidRDefault="001A3E72" w:rsidP="00DD6DB9">
      <w:pPr>
        <w:pStyle w:val="NoSpacing"/>
        <w:spacing w:line="480" w:lineRule="auto"/>
        <w:ind w:firstLine="720"/>
        <w:jc w:val="both"/>
        <w:rPr>
          <w:rFonts w:ascii="Arial" w:hAnsi="Arial" w:cs="Arial"/>
          <w:bCs/>
          <w:color w:val="FF0000"/>
          <w:sz w:val="24"/>
          <w:szCs w:val="24"/>
        </w:rPr>
      </w:pPr>
    </w:p>
    <w:p w14:paraId="15EF97AC" w14:textId="77777777" w:rsidR="00772543" w:rsidRPr="006F7B5B" w:rsidRDefault="00772543" w:rsidP="00772543">
      <w:pPr>
        <w:pStyle w:val="NoSpacing"/>
        <w:spacing w:line="480" w:lineRule="auto"/>
        <w:ind w:left="720" w:firstLine="720"/>
        <w:jc w:val="center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  <w:gridCol w:w="4244"/>
      </w:tblGrid>
      <w:tr w:rsidR="00772543" w:rsidRPr="006F7B5B" w14:paraId="725E372D" w14:textId="77777777" w:rsidTr="00270C39">
        <w:trPr>
          <w:trHeight w:val="285"/>
        </w:trPr>
        <w:tc>
          <w:tcPr>
            <w:tcW w:w="5000" w:type="pct"/>
            <w:gridSpan w:val="2"/>
          </w:tcPr>
          <w:p w14:paraId="239A5291" w14:textId="55E53377" w:rsidR="00772543" w:rsidRPr="006F7B5B" w:rsidRDefault="00BF5248" w:rsidP="008B4503">
            <w:pPr>
              <w:pStyle w:val="NoSpacing"/>
              <w:jc w:val="center"/>
              <w:rPr>
                <w:rFonts w:ascii="Arial" w:hAnsi="Arial" w:cs="Arial"/>
                <w:bCs/>
                <w:szCs w:val="24"/>
                <w:u w:val="single"/>
              </w:rPr>
            </w:pPr>
            <w:r w:rsidRPr="006F7B5B">
              <w:rPr>
                <w:rFonts w:ascii="Arial" w:hAnsi="Arial" w:cs="Arial"/>
                <w:bCs/>
                <w:szCs w:val="24"/>
                <w:u w:val="single"/>
              </w:rPr>
              <w:t xml:space="preserve">EPIE F. CUSTODIO, </w:t>
            </w:r>
            <w:r w:rsidRPr="006F7B5B">
              <w:rPr>
                <w:rFonts w:ascii="Arial" w:hAnsi="Arial" w:cs="Arial"/>
                <w:bCs/>
                <w:i/>
                <w:iCs/>
                <w:szCs w:val="24"/>
                <w:u w:val="single"/>
              </w:rPr>
              <w:t>DIT</w:t>
            </w:r>
          </w:p>
        </w:tc>
      </w:tr>
      <w:tr w:rsidR="00772543" w:rsidRPr="006F7B5B" w14:paraId="3FC90DFE" w14:textId="77777777" w:rsidTr="00BA037C">
        <w:trPr>
          <w:trHeight w:val="1419"/>
        </w:trPr>
        <w:tc>
          <w:tcPr>
            <w:tcW w:w="5000" w:type="pct"/>
            <w:gridSpan w:val="2"/>
          </w:tcPr>
          <w:p w14:paraId="5F527DC6" w14:textId="454758FD" w:rsidR="00772543" w:rsidRPr="006F7B5B" w:rsidRDefault="00CB6370" w:rsidP="008B4503">
            <w:pPr>
              <w:pStyle w:val="NoSpacing"/>
              <w:jc w:val="center"/>
              <w:rPr>
                <w:rFonts w:ascii="Arial" w:hAnsi="Arial" w:cs="Arial"/>
                <w:b/>
                <w:bCs/>
                <w:i/>
                <w:szCs w:val="24"/>
              </w:rPr>
            </w:pPr>
            <w:r w:rsidRPr="006F7B5B">
              <w:rPr>
                <w:rFonts w:ascii="Arial" w:hAnsi="Arial" w:cs="Arial"/>
                <w:b/>
                <w:bCs/>
                <w:szCs w:val="24"/>
              </w:rPr>
              <w:t>IT Research Methods,</w:t>
            </w:r>
            <w:r w:rsidR="00BF5248" w:rsidRPr="006F7B5B">
              <w:rPr>
                <w:rFonts w:ascii="Arial" w:hAnsi="Arial" w:cs="Arial"/>
                <w:b/>
                <w:bCs/>
                <w:szCs w:val="24"/>
              </w:rPr>
              <w:t xml:space="preserve"> Instructor</w:t>
            </w:r>
          </w:p>
          <w:p w14:paraId="2377A386" w14:textId="54F4401C" w:rsidR="00207D01" w:rsidRPr="006F7B5B" w:rsidRDefault="00207D01" w:rsidP="008B4503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</w:p>
        </w:tc>
      </w:tr>
      <w:tr w:rsidR="00DC69E2" w:rsidRPr="006F7B5B" w14:paraId="576F7F87" w14:textId="77777777" w:rsidTr="00270C39">
        <w:trPr>
          <w:trHeight w:val="287"/>
        </w:trPr>
        <w:tc>
          <w:tcPr>
            <w:tcW w:w="2544" w:type="pct"/>
          </w:tcPr>
          <w:p w14:paraId="1F2A9999" w14:textId="171C318A" w:rsidR="00DC69E2" w:rsidRPr="006F7B5B" w:rsidRDefault="00594D94" w:rsidP="005A5E74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 w:rsidRPr="006F7B5B">
              <w:rPr>
                <w:rFonts w:ascii="Arial" w:hAnsi="Arial" w:cs="Arial"/>
                <w:bCs/>
                <w:szCs w:val="24"/>
                <w:u w:val="single"/>
              </w:rPr>
              <w:t xml:space="preserve">EPIE F. CUSTODIO, </w:t>
            </w:r>
            <w:r w:rsidRPr="006F7B5B">
              <w:rPr>
                <w:rFonts w:ascii="Arial" w:hAnsi="Arial" w:cs="Arial"/>
                <w:bCs/>
                <w:i/>
                <w:iCs/>
                <w:szCs w:val="24"/>
                <w:u w:val="single"/>
              </w:rPr>
              <w:t>DIT</w:t>
            </w:r>
          </w:p>
        </w:tc>
        <w:tc>
          <w:tcPr>
            <w:tcW w:w="2456" w:type="pct"/>
          </w:tcPr>
          <w:p w14:paraId="405351A2" w14:textId="0911ACBE" w:rsidR="00DC69E2" w:rsidRPr="006F7B5B" w:rsidRDefault="00594D94" w:rsidP="00DC69E2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 w:rsidRPr="006F7B5B">
              <w:rPr>
                <w:rFonts w:ascii="Arial" w:hAnsi="Arial" w:cs="Arial"/>
                <w:bCs/>
                <w:szCs w:val="24"/>
              </w:rPr>
              <w:t>JOHN EDGAR S. ANTHONY, MSIT</w:t>
            </w:r>
          </w:p>
        </w:tc>
      </w:tr>
      <w:tr w:rsidR="0037040C" w:rsidRPr="006F7B5B" w14:paraId="579911BC" w14:textId="77777777" w:rsidTr="00270C39">
        <w:tc>
          <w:tcPr>
            <w:tcW w:w="2544" w:type="pct"/>
          </w:tcPr>
          <w:p w14:paraId="6B7C496A" w14:textId="6B22F38C" w:rsidR="0037040C" w:rsidRPr="006F7B5B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6F7B5B">
              <w:rPr>
                <w:rFonts w:ascii="Arial" w:hAnsi="Arial" w:cs="Arial"/>
                <w:b/>
                <w:szCs w:val="24"/>
              </w:rPr>
              <w:t>Panelist</w:t>
            </w:r>
          </w:p>
        </w:tc>
        <w:tc>
          <w:tcPr>
            <w:tcW w:w="2456" w:type="pct"/>
          </w:tcPr>
          <w:p w14:paraId="1A194C84" w14:textId="304E5ADB" w:rsidR="0037040C" w:rsidRPr="006F7B5B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6F7B5B">
              <w:rPr>
                <w:rFonts w:ascii="Arial" w:hAnsi="Arial" w:cs="Arial"/>
                <w:b/>
                <w:szCs w:val="24"/>
              </w:rPr>
              <w:t>Panelist</w:t>
            </w:r>
          </w:p>
        </w:tc>
      </w:tr>
      <w:tr w:rsidR="00E613B6" w:rsidRPr="006F7B5B" w14:paraId="27D9FA1B" w14:textId="77777777" w:rsidTr="00270C39">
        <w:tc>
          <w:tcPr>
            <w:tcW w:w="2544" w:type="pct"/>
          </w:tcPr>
          <w:p w14:paraId="1FFB224D" w14:textId="77777777" w:rsidR="005A5E74" w:rsidRPr="006F7B5B" w:rsidRDefault="005A5E74" w:rsidP="00E613B6">
            <w:pPr>
              <w:pStyle w:val="NoSpacing"/>
              <w:jc w:val="center"/>
              <w:rPr>
                <w:ins w:id="0" w:author="dezza" w:date="2022-02-25T16:41:00Z"/>
                <w:rFonts w:ascii="Arial" w:hAnsi="Arial" w:cs="Arial"/>
                <w:bCs/>
                <w:szCs w:val="24"/>
                <w:u w:val="single"/>
              </w:rPr>
            </w:pPr>
          </w:p>
          <w:p w14:paraId="005FABAF" w14:textId="77777777" w:rsidR="005A5E74" w:rsidRPr="006F7B5B" w:rsidRDefault="005A5E74" w:rsidP="00E613B6">
            <w:pPr>
              <w:pStyle w:val="NoSpacing"/>
              <w:jc w:val="center"/>
              <w:rPr>
                <w:ins w:id="1" w:author="dezza" w:date="2022-02-25T16:41:00Z"/>
                <w:rFonts w:ascii="Arial" w:hAnsi="Arial" w:cs="Arial"/>
                <w:bCs/>
                <w:szCs w:val="24"/>
                <w:u w:val="single"/>
              </w:rPr>
            </w:pPr>
          </w:p>
          <w:p w14:paraId="38A2AE0E" w14:textId="77777777" w:rsidR="005A5E74" w:rsidRPr="006F7B5B" w:rsidRDefault="005A5E74" w:rsidP="00E613B6">
            <w:pPr>
              <w:pStyle w:val="NoSpacing"/>
              <w:jc w:val="center"/>
              <w:rPr>
                <w:ins w:id="2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53FC2541" w14:textId="77777777" w:rsidR="005A5E74" w:rsidRPr="006F7B5B" w:rsidRDefault="005A5E74" w:rsidP="00E613B6">
            <w:pPr>
              <w:pStyle w:val="NoSpacing"/>
              <w:jc w:val="center"/>
              <w:rPr>
                <w:ins w:id="3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0B2E041C" w14:textId="77777777" w:rsidR="005A5E74" w:rsidRPr="006F7B5B" w:rsidRDefault="005A5E74" w:rsidP="00E613B6">
            <w:pPr>
              <w:pStyle w:val="NoSpacing"/>
              <w:jc w:val="center"/>
              <w:rPr>
                <w:ins w:id="4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6D5F163B" w14:textId="072E5DF6" w:rsidR="00E613B6" w:rsidRPr="006F7B5B" w:rsidRDefault="00594D94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 w:rsidRPr="006F7B5B">
              <w:rPr>
                <w:rFonts w:ascii="Arial" w:hAnsi="Arial" w:cs="Arial"/>
                <w:bCs/>
                <w:szCs w:val="24"/>
              </w:rPr>
              <w:t>MALOU B. ADAY</w:t>
            </w:r>
          </w:p>
        </w:tc>
        <w:tc>
          <w:tcPr>
            <w:tcW w:w="2456" w:type="pct"/>
          </w:tcPr>
          <w:p w14:paraId="714A0587" w14:textId="77777777" w:rsidR="005A5E74" w:rsidRPr="006F7B5B" w:rsidRDefault="005A5E74" w:rsidP="00E613B6">
            <w:pPr>
              <w:pStyle w:val="NoSpacing"/>
              <w:jc w:val="center"/>
              <w:rPr>
                <w:ins w:id="5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3FC30BA6" w14:textId="77777777" w:rsidR="005A5E74" w:rsidRPr="006F7B5B" w:rsidRDefault="005A5E74" w:rsidP="00E613B6">
            <w:pPr>
              <w:pStyle w:val="NoSpacing"/>
              <w:jc w:val="center"/>
              <w:rPr>
                <w:ins w:id="6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7F60634F" w14:textId="77777777" w:rsidR="005A5E74" w:rsidRPr="006F7B5B" w:rsidRDefault="005A5E74" w:rsidP="00E613B6">
            <w:pPr>
              <w:pStyle w:val="NoSpacing"/>
              <w:jc w:val="center"/>
              <w:rPr>
                <w:ins w:id="7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2FCED64B" w14:textId="77777777" w:rsidR="005A5E74" w:rsidRPr="006F7B5B" w:rsidRDefault="005A5E74" w:rsidP="00E613B6">
            <w:pPr>
              <w:pStyle w:val="NoSpacing"/>
              <w:jc w:val="center"/>
              <w:rPr>
                <w:ins w:id="8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73E4B3FE" w14:textId="5B4C0BAA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37040C" w:rsidRPr="006F7B5B" w14:paraId="53F65236" w14:textId="77777777" w:rsidTr="00270C39">
        <w:tc>
          <w:tcPr>
            <w:tcW w:w="2544" w:type="pct"/>
          </w:tcPr>
          <w:p w14:paraId="63AAFD0A" w14:textId="573BBE3B" w:rsidR="0037040C" w:rsidRPr="006F7B5B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 w:rsidRPr="006F7B5B">
              <w:rPr>
                <w:rFonts w:ascii="Arial" w:hAnsi="Arial" w:cs="Arial"/>
                <w:b/>
                <w:szCs w:val="24"/>
              </w:rPr>
              <w:t>Panelist</w:t>
            </w:r>
          </w:p>
        </w:tc>
        <w:tc>
          <w:tcPr>
            <w:tcW w:w="2456" w:type="pct"/>
          </w:tcPr>
          <w:p w14:paraId="31BA525C" w14:textId="0F686FF9" w:rsidR="0037040C" w:rsidRPr="006F7B5B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E613B6" w:rsidRPr="006F7B5B" w14:paraId="4FE6065F" w14:textId="77777777" w:rsidTr="00270C39">
        <w:trPr>
          <w:trHeight w:val="908"/>
        </w:trPr>
        <w:tc>
          <w:tcPr>
            <w:tcW w:w="5000" w:type="pct"/>
            <w:gridSpan w:val="2"/>
          </w:tcPr>
          <w:p w14:paraId="7B218486" w14:textId="43D6A9D6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E613B6" w:rsidRPr="006F7B5B" w14:paraId="6CD41625" w14:textId="77777777" w:rsidTr="00270C39">
        <w:trPr>
          <w:trHeight w:val="275"/>
        </w:trPr>
        <w:tc>
          <w:tcPr>
            <w:tcW w:w="5000" w:type="pct"/>
            <w:gridSpan w:val="2"/>
          </w:tcPr>
          <w:p w14:paraId="7C33DDE2" w14:textId="5E56E9FA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 w:rsidRPr="006F7B5B">
              <w:rPr>
                <w:rFonts w:ascii="Arial" w:hAnsi="Arial" w:cs="Arial"/>
                <w:bCs/>
                <w:szCs w:val="24"/>
                <w:u w:val="single"/>
              </w:rPr>
              <w:t xml:space="preserve">EPIE F. CUSTODIO, </w:t>
            </w:r>
            <w:r w:rsidR="00BF5248" w:rsidRPr="006F7B5B">
              <w:rPr>
                <w:rFonts w:ascii="Arial" w:hAnsi="Arial" w:cs="Arial"/>
                <w:bCs/>
                <w:i/>
                <w:szCs w:val="24"/>
                <w:u w:val="single"/>
              </w:rPr>
              <w:t>D</w:t>
            </w:r>
            <w:r w:rsidRPr="006F7B5B">
              <w:rPr>
                <w:rFonts w:ascii="Arial" w:hAnsi="Arial" w:cs="Arial"/>
                <w:bCs/>
                <w:i/>
                <w:szCs w:val="24"/>
                <w:u w:val="single"/>
              </w:rPr>
              <w:t>IT</w:t>
            </w:r>
          </w:p>
        </w:tc>
      </w:tr>
      <w:tr w:rsidR="00E613B6" w:rsidRPr="006F7B5B" w14:paraId="66CCA63F" w14:textId="77777777" w:rsidTr="00270C39">
        <w:trPr>
          <w:trHeight w:val="1106"/>
        </w:trPr>
        <w:tc>
          <w:tcPr>
            <w:tcW w:w="5000" w:type="pct"/>
            <w:gridSpan w:val="2"/>
          </w:tcPr>
          <w:p w14:paraId="3FB390F4" w14:textId="577AC2BC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 w:rsidRPr="006F7B5B">
              <w:rPr>
                <w:rFonts w:ascii="Arial" w:hAnsi="Arial" w:cs="Arial"/>
                <w:b/>
                <w:szCs w:val="24"/>
              </w:rPr>
              <w:t xml:space="preserve">Program Chair, BSIT </w:t>
            </w:r>
          </w:p>
        </w:tc>
      </w:tr>
      <w:tr w:rsidR="00E613B6" w:rsidRPr="006F7B5B" w14:paraId="58FB34EB" w14:textId="77777777" w:rsidTr="00270C39">
        <w:trPr>
          <w:trHeight w:val="269"/>
        </w:trPr>
        <w:tc>
          <w:tcPr>
            <w:tcW w:w="5000" w:type="pct"/>
            <w:gridSpan w:val="2"/>
          </w:tcPr>
          <w:p w14:paraId="0E7833BD" w14:textId="77777777" w:rsidR="003D6C03" w:rsidRPr="006F7B5B" w:rsidRDefault="003D6C03" w:rsidP="00E613B6">
            <w:pPr>
              <w:pStyle w:val="NoSpacing"/>
              <w:jc w:val="center"/>
              <w:rPr>
                <w:ins w:id="9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74AAD6B1" w14:textId="262C48ED" w:rsidR="00E613B6" w:rsidRPr="006F7B5B" w:rsidRDefault="0029747B" w:rsidP="00E613B6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 w:rsidRPr="006F7B5B">
              <w:rPr>
                <w:rFonts w:ascii="Arial" w:hAnsi="Arial" w:cs="Arial"/>
                <w:bCs/>
                <w:szCs w:val="24"/>
              </w:rPr>
              <w:t xml:space="preserve">POLEMER M. CUARTO, </w:t>
            </w:r>
            <w:r w:rsidRPr="006F7B5B">
              <w:rPr>
                <w:rFonts w:ascii="Arial" w:hAnsi="Arial" w:cs="Arial"/>
                <w:bCs/>
                <w:i/>
                <w:iCs/>
                <w:szCs w:val="24"/>
              </w:rPr>
              <w:t>Ph.D.</w:t>
            </w:r>
          </w:p>
        </w:tc>
      </w:tr>
      <w:tr w:rsidR="00E613B6" w:rsidRPr="006F7B5B" w14:paraId="127B0FA0" w14:textId="77777777" w:rsidTr="00270C39">
        <w:tc>
          <w:tcPr>
            <w:tcW w:w="5000" w:type="pct"/>
            <w:gridSpan w:val="2"/>
          </w:tcPr>
          <w:p w14:paraId="00F001A0" w14:textId="7DBEF75E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6F7B5B">
              <w:rPr>
                <w:rFonts w:ascii="Arial" w:hAnsi="Arial" w:cs="Arial"/>
                <w:b/>
                <w:szCs w:val="24"/>
              </w:rPr>
              <w:t xml:space="preserve">Coordinator for Research, </w:t>
            </w:r>
            <w:proofErr w:type="spellStart"/>
            <w:r w:rsidRPr="006F7B5B">
              <w:rPr>
                <w:rFonts w:ascii="Arial" w:hAnsi="Arial" w:cs="Arial"/>
                <w:b/>
                <w:szCs w:val="24"/>
              </w:rPr>
              <w:t>MinSU</w:t>
            </w:r>
            <w:proofErr w:type="spellEnd"/>
            <w:r w:rsidRPr="006F7B5B">
              <w:rPr>
                <w:rFonts w:ascii="Arial" w:hAnsi="Arial" w:cs="Arial"/>
                <w:b/>
                <w:szCs w:val="24"/>
              </w:rPr>
              <w:t xml:space="preserve"> Calapan Campus</w:t>
            </w:r>
          </w:p>
        </w:tc>
      </w:tr>
      <w:tr w:rsidR="00E613B6" w:rsidRPr="006F7B5B" w14:paraId="1A96F6E2" w14:textId="77777777" w:rsidTr="00270C39">
        <w:trPr>
          <w:trHeight w:val="801"/>
        </w:trPr>
        <w:tc>
          <w:tcPr>
            <w:tcW w:w="5000" w:type="pct"/>
            <w:gridSpan w:val="2"/>
          </w:tcPr>
          <w:p w14:paraId="6EF07A76" w14:textId="77777777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E613B6" w:rsidRPr="006F7B5B" w14:paraId="3B881F44" w14:textId="77777777" w:rsidTr="00270C39">
        <w:tc>
          <w:tcPr>
            <w:tcW w:w="5000" w:type="pct"/>
            <w:gridSpan w:val="2"/>
          </w:tcPr>
          <w:p w14:paraId="6E61F5DE" w14:textId="77777777" w:rsidR="005A5E74" w:rsidRPr="006F7B5B" w:rsidRDefault="005A5E74" w:rsidP="00E613B6">
            <w:pPr>
              <w:pStyle w:val="NoSpacing"/>
              <w:jc w:val="center"/>
              <w:rPr>
                <w:ins w:id="10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3F2239B6" w14:textId="77777777" w:rsidR="005A5E74" w:rsidRPr="006F7B5B" w:rsidRDefault="005A5E74" w:rsidP="00E613B6">
            <w:pPr>
              <w:pStyle w:val="NoSpacing"/>
              <w:jc w:val="center"/>
              <w:rPr>
                <w:ins w:id="11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43374CBF" w14:textId="6A748153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 w:rsidRPr="006F7B5B">
              <w:rPr>
                <w:rFonts w:ascii="Arial" w:hAnsi="Arial" w:cs="Arial"/>
                <w:bCs/>
                <w:szCs w:val="24"/>
                <w:u w:val="single"/>
              </w:rPr>
              <w:t xml:space="preserve">JOHN EDGAR S. ANTHONY, </w:t>
            </w:r>
            <w:r w:rsidRPr="006F7B5B">
              <w:rPr>
                <w:rFonts w:ascii="Arial" w:hAnsi="Arial" w:cs="Arial"/>
                <w:bCs/>
                <w:i/>
                <w:szCs w:val="24"/>
                <w:u w:val="single"/>
              </w:rPr>
              <w:t>MSIT</w:t>
            </w:r>
          </w:p>
        </w:tc>
      </w:tr>
      <w:tr w:rsidR="00E613B6" w:rsidRPr="006F7B5B" w14:paraId="412AF0FB" w14:textId="77777777" w:rsidTr="00270C39">
        <w:tc>
          <w:tcPr>
            <w:tcW w:w="5000" w:type="pct"/>
            <w:gridSpan w:val="2"/>
          </w:tcPr>
          <w:p w14:paraId="3C7A76C3" w14:textId="6870E22C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 w:rsidRPr="006F7B5B">
              <w:rPr>
                <w:rFonts w:ascii="Arial" w:hAnsi="Arial" w:cs="Arial"/>
                <w:b/>
                <w:szCs w:val="24"/>
              </w:rPr>
              <w:t>Dean, College of Computer Education</w:t>
            </w:r>
          </w:p>
        </w:tc>
      </w:tr>
    </w:tbl>
    <w:p w14:paraId="6E2E830C" w14:textId="77777777" w:rsidR="00B64875" w:rsidRPr="006F7B5B" w:rsidRDefault="00B64875" w:rsidP="00B64875">
      <w:pPr>
        <w:pStyle w:val="NoSpacing"/>
        <w:spacing w:line="480" w:lineRule="auto"/>
        <w:rPr>
          <w:rFonts w:ascii="Arial" w:hAnsi="Arial" w:cs="Arial"/>
          <w:bCs/>
          <w:sz w:val="24"/>
          <w:szCs w:val="24"/>
        </w:rPr>
      </w:pPr>
    </w:p>
    <w:p w14:paraId="09B526D0" w14:textId="2D5281CD" w:rsidR="00B64875" w:rsidRPr="006F7B5B" w:rsidRDefault="00836347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  <w:r w:rsidRPr="006F7B5B">
        <w:rPr>
          <w:rFonts w:ascii="Arial" w:hAnsi="Arial" w:cs="Arial"/>
          <w:b/>
          <w:bCs/>
          <w:noProof/>
          <w:sz w:val="32"/>
          <w:szCs w:val="24"/>
          <w:lang w:val="en-PH" w:eastAsia="en-PH"/>
        </w:rPr>
        <mc:AlternateContent>
          <mc:Choice Requires="wps">
            <w:drawing>
              <wp:inline distT="0" distB="0" distL="0" distR="0" wp14:anchorId="62782620" wp14:editId="78D1621C">
                <wp:extent cx="179390" cy="258762"/>
                <wp:effectExtent l="0" t="20638" r="28893" b="28892"/>
                <wp:docPr id="1" name="Isosceles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79390" cy="258762"/>
                        </a:xfrm>
                        <a:prstGeom prst="triangl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902622B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" o:spid="_x0000_s1026" type="#_x0000_t5" style="width:14.15pt;height:20.3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" fillcolor="black [3213]" strokecolor="black [3213]" strokeweight="1pt">
                <w10:anchorlock/>
              </v:shape>
            </w:pict>
          </mc:Fallback>
        </mc:AlternateContent>
      </w:r>
      <w:r w:rsidR="00FE08BA" w:rsidRPr="006F7B5B">
        <w:rPr>
          <w:rFonts w:ascii="Arial" w:hAnsi="Arial" w:cs="Arial"/>
          <w:b/>
          <w:bCs/>
          <w:sz w:val="32"/>
          <w:szCs w:val="24"/>
        </w:rPr>
        <w:t>MAJOR FEATURES:</w:t>
      </w:r>
      <w:r w:rsidR="00A80053" w:rsidRPr="006F7B5B">
        <w:rPr>
          <w:rFonts w:ascii="Arial" w:hAnsi="Arial" w:cs="Arial"/>
          <w:b/>
          <w:bCs/>
          <w:sz w:val="32"/>
          <w:szCs w:val="24"/>
        </w:rPr>
        <w:t xml:space="preserve"> </w:t>
      </w:r>
    </w:p>
    <w:p w14:paraId="182052EE" w14:textId="77777777" w:rsidR="006D7EC8" w:rsidRPr="006F7B5B" w:rsidRDefault="006D7EC8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</w:p>
    <w:p w14:paraId="2D78F7A2" w14:textId="77777777" w:rsidR="00C63995" w:rsidRPr="006F7B5B" w:rsidRDefault="00C63995" w:rsidP="00C63995">
      <w:pPr>
        <w:pStyle w:val="NoSpacing"/>
        <w:numPr>
          <w:ilvl w:val="0"/>
          <w:numId w:val="28"/>
        </w:numPr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/>
          <w:sz w:val="24"/>
          <w:szCs w:val="24"/>
        </w:rPr>
        <w:t>Real-Time Soil Monitoring (NPK Sensors)</w:t>
      </w:r>
      <w:r w:rsidRPr="006F7B5B">
        <w:rPr>
          <w:rFonts w:ascii="Arial" w:hAnsi="Arial" w:cs="Arial"/>
          <w:bCs/>
          <w:sz w:val="24"/>
          <w:szCs w:val="24"/>
        </w:rPr>
        <w:t>: Uses sensors to gather live data on Nitrogen, Phosphorus, and Potassium levels in the soil.</w:t>
      </w:r>
    </w:p>
    <w:p w14:paraId="14C0BDF2" w14:textId="77777777" w:rsidR="00C63995" w:rsidRPr="006F7B5B" w:rsidRDefault="00C63995" w:rsidP="00C6399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4143BA51" w14:textId="77777777" w:rsidR="00C63995" w:rsidRPr="006F7B5B" w:rsidRDefault="00C63995" w:rsidP="00C63995">
      <w:pPr>
        <w:pStyle w:val="NoSpacing"/>
        <w:numPr>
          <w:ilvl w:val="0"/>
          <w:numId w:val="28"/>
        </w:numPr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/>
          <w:sz w:val="24"/>
          <w:szCs w:val="24"/>
        </w:rPr>
        <w:t>Automated Watering System</w:t>
      </w:r>
      <w:r w:rsidRPr="006F7B5B">
        <w:rPr>
          <w:rFonts w:ascii="Arial" w:hAnsi="Arial" w:cs="Arial"/>
          <w:bCs/>
          <w:sz w:val="24"/>
          <w:szCs w:val="24"/>
        </w:rPr>
        <w:t>: IoT-based system that adjusts water distribution based on soil moisture and specific crop requirements.</w:t>
      </w:r>
    </w:p>
    <w:p w14:paraId="5E4F8140" w14:textId="77777777" w:rsidR="00C63995" w:rsidRPr="006F7B5B" w:rsidRDefault="00C63995" w:rsidP="00C6399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2B1E6D8F" w14:textId="77777777" w:rsidR="00C63995" w:rsidRPr="006F7B5B" w:rsidRDefault="00C63995" w:rsidP="00C63995">
      <w:pPr>
        <w:pStyle w:val="NoSpacing"/>
        <w:numPr>
          <w:ilvl w:val="0"/>
          <w:numId w:val="28"/>
        </w:numPr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/>
          <w:sz w:val="24"/>
          <w:szCs w:val="24"/>
        </w:rPr>
        <w:t>Crop Selection Algorithm</w:t>
      </w:r>
      <w:r w:rsidRPr="006F7B5B">
        <w:rPr>
          <w:rFonts w:ascii="Arial" w:hAnsi="Arial" w:cs="Arial"/>
          <w:bCs/>
          <w:sz w:val="24"/>
          <w:szCs w:val="24"/>
        </w:rPr>
        <w:t>: Machine learning algorithm that analyzes soil and environmental data to recommend the best-suited crops.</w:t>
      </w:r>
    </w:p>
    <w:p w14:paraId="495DE3B6" w14:textId="77777777" w:rsidR="00C63995" w:rsidRPr="006F7B5B" w:rsidRDefault="00C63995" w:rsidP="00C6399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31F59203" w14:textId="77777777" w:rsidR="00C63995" w:rsidRPr="006F7B5B" w:rsidRDefault="00C63995" w:rsidP="00C63995">
      <w:pPr>
        <w:pStyle w:val="NoSpacing"/>
        <w:numPr>
          <w:ilvl w:val="0"/>
          <w:numId w:val="28"/>
        </w:numPr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/>
          <w:sz w:val="24"/>
          <w:szCs w:val="24"/>
        </w:rPr>
        <w:t>Environmental Monitoring</w:t>
      </w:r>
      <w:r w:rsidRPr="006F7B5B">
        <w:rPr>
          <w:rFonts w:ascii="Arial" w:hAnsi="Arial" w:cs="Arial"/>
          <w:bCs/>
          <w:sz w:val="24"/>
          <w:szCs w:val="24"/>
        </w:rPr>
        <w:t xml:space="preserve"> (</w:t>
      </w:r>
      <w:r w:rsidRPr="006F7B5B">
        <w:rPr>
          <w:rFonts w:ascii="Arial" w:hAnsi="Arial" w:cs="Arial"/>
          <w:bCs/>
          <w:i/>
          <w:iCs/>
          <w:sz w:val="24"/>
          <w:szCs w:val="24"/>
        </w:rPr>
        <w:t>Temperature and Humidity Sensors</w:t>
      </w:r>
      <w:r w:rsidRPr="006F7B5B">
        <w:rPr>
          <w:rFonts w:ascii="Arial" w:hAnsi="Arial" w:cs="Arial"/>
          <w:bCs/>
          <w:sz w:val="24"/>
          <w:szCs w:val="24"/>
        </w:rPr>
        <w:t>): Tracks temperature and humidity to refine recommendations for crop selection and water management.</w:t>
      </w:r>
    </w:p>
    <w:p w14:paraId="34EF4F36" w14:textId="77777777" w:rsidR="00C63995" w:rsidRPr="006F7B5B" w:rsidRDefault="00C63995" w:rsidP="00C6399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5BBEA774" w14:textId="77777777" w:rsidR="00C63995" w:rsidRPr="006F7B5B" w:rsidRDefault="00C63995" w:rsidP="00C63995">
      <w:pPr>
        <w:pStyle w:val="NoSpacing"/>
        <w:numPr>
          <w:ilvl w:val="0"/>
          <w:numId w:val="28"/>
        </w:numPr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/>
          <w:sz w:val="24"/>
          <w:szCs w:val="24"/>
        </w:rPr>
        <w:t>Water Management Optimization</w:t>
      </w:r>
      <w:r w:rsidRPr="006F7B5B">
        <w:rPr>
          <w:rFonts w:ascii="Arial" w:hAnsi="Arial" w:cs="Arial"/>
          <w:bCs/>
          <w:sz w:val="24"/>
          <w:szCs w:val="24"/>
        </w:rPr>
        <w:t>: Optimizes water use based on soil and environmental data to match the exact needs of each crop.</w:t>
      </w:r>
    </w:p>
    <w:p w14:paraId="5539995D" w14:textId="77777777" w:rsidR="00C63995" w:rsidRPr="006F7B5B" w:rsidRDefault="00C63995" w:rsidP="00C6399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29139FCD" w14:textId="1DBD6200" w:rsidR="00B64875" w:rsidRPr="006F7B5B" w:rsidRDefault="00C63995" w:rsidP="00C63995">
      <w:pPr>
        <w:pStyle w:val="NoSpacing"/>
        <w:numPr>
          <w:ilvl w:val="0"/>
          <w:numId w:val="28"/>
        </w:numPr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/>
          <w:sz w:val="24"/>
          <w:szCs w:val="24"/>
        </w:rPr>
        <w:t>Remote Monitoring and Control</w:t>
      </w:r>
      <w:r w:rsidRPr="006F7B5B">
        <w:rPr>
          <w:rFonts w:ascii="Arial" w:hAnsi="Arial" w:cs="Arial"/>
          <w:bCs/>
          <w:sz w:val="24"/>
          <w:szCs w:val="24"/>
        </w:rPr>
        <w:t>: Enables remote access to real-time data and control over the system through an app or web interface.</w:t>
      </w:r>
    </w:p>
    <w:p w14:paraId="133359DD" w14:textId="77777777" w:rsidR="007939C6" w:rsidRPr="006F7B5B" w:rsidRDefault="007939C6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</w:p>
    <w:p w14:paraId="340B318D" w14:textId="77777777" w:rsidR="007939C6" w:rsidRPr="006F7B5B" w:rsidRDefault="007939C6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</w:p>
    <w:p w14:paraId="4FFD1664" w14:textId="00234536" w:rsidR="00C30FFA" w:rsidRPr="006F7B5B" w:rsidRDefault="00581D03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  <w:r w:rsidRPr="006F7B5B">
        <w:rPr>
          <w:rFonts w:ascii="Arial" w:hAnsi="Arial" w:cs="Arial"/>
          <w:b/>
          <w:bCs/>
          <w:noProof/>
          <w:sz w:val="32"/>
          <w:szCs w:val="24"/>
          <w:lang w:val="en-PH" w:eastAsia="en-PH"/>
        </w:rPr>
        <mc:AlternateContent>
          <mc:Choice Requires="wps">
            <w:drawing>
              <wp:inline distT="0" distB="0" distL="0" distR="0" wp14:anchorId="6422D353" wp14:editId="27120586">
                <wp:extent cx="179390" cy="258762"/>
                <wp:effectExtent l="0" t="20638" r="28893" b="28892"/>
                <wp:docPr id="3" name="Isosceles Tri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79390" cy="258762"/>
                        </a:xfrm>
                        <a:prstGeom prst="triangl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B1446F" id="Isosceles Triangle 3" o:spid="_x0000_s1026" type="#_x0000_t5" style="width:14.15pt;height:20.3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" fillcolor="black [3213]" strokecolor="black [3213]" strokeweight="1pt">
                <w10:anchorlock/>
              </v:shape>
            </w:pict>
          </mc:Fallback>
        </mc:AlternateContent>
      </w:r>
      <w:r w:rsidR="00C34063" w:rsidRPr="006F7B5B">
        <w:rPr>
          <w:rFonts w:ascii="Arial" w:hAnsi="Arial" w:cs="Arial"/>
          <w:b/>
          <w:bCs/>
          <w:sz w:val="32"/>
          <w:szCs w:val="24"/>
        </w:rPr>
        <w:t>FUNCTIONAL REQUIREMENTS</w:t>
      </w:r>
      <w:r w:rsidR="00C30FFA" w:rsidRPr="006F7B5B">
        <w:rPr>
          <w:rFonts w:ascii="Arial" w:hAnsi="Arial" w:cs="Arial"/>
          <w:b/>
          <w:bCs/>
          <w:sz w:val="32"/>
          <w:szCs w:val="24"/>
        </w:rPr>
        <w:t>:</w:t>
      </w:r>
    </w:p>
    <w:p w14:paraId="3A684A05" w14:textId="77777777" w:rsidR="00A84D82" w:rsidRPr="006F7B5B" w:rsidRDefault="00A84D82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3841B491" w14:textId="4C031EEF" w:rsidR="001359BD" w:rsidRPr="001359BD" w:rsidRDefault="001359BD" w:rsidP="00E72332">
      <w:pPr>
        <w:pStyle w:val="NoSpacing"/>
        <w:numPr>
          <w:ilvl w:val="0"/>
          <w:numId w:val="35"/>
        </w:numPr>
        <w:jc w:val="both"/>
        <w:rPr>
          <w:rFonts w:ascii="Arial" w:hAnsi="Arial" w:cs="Arial"/>
          <w:b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Real-Time Soil Monitoring (NPK Sensors)</w:t>
      </w:r>
    </w:p>
    <w:p w14:paraId="4BB8F96A" w14:textId="77777777" w:rsidR="001359BD" w:rsidRPr="001359BD" w:rsidRDefault="001359BD" w:rsidP="001359BD">
      <w:pPr>
        <w:pStyle w:val="NoSpacing"/>
        <w:numPr>
          <w:ilvl w:val="0"/>
          <w:numId w:val="29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Data Collec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he system must collect real-time data on Nitrogen (N), Phosphorus (P), and Potassium (K) levels using NPK sensors embedded in the soil.</w:t>
      </w:r>
    </w:p>
    <w:p w14:paraId="12453013" w14:textId="77777777" w:rsidR="001359BD" w:rsidRPr="001359BD" w:rsidRDefault="001359BD" w:rsidP="001359BD">
      <w:pPr>
        <w:pStyle w:val="NoSpacing"/>
        <w:numPr>
          <w:ilvl w:val="0"/>
          <w:numId w:val="29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Data Storage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he collected nutrient data should be stored in a database for analysis and historical tracking.</w:t>
      </w:r>
    </w:p>
    <w:p w14:paraId="03521735" w14:textId="77777777" w:rsidR="001359BD" w:rsidRPr="001359BD" w:rsidRDefault="001359BD" w:rsidP="001359BD">
      <w:pPr>
        <w:pStyle w:val="NoSpacing"/>
        <w:numPr>
          <w:ilvl w:val="0"/>
          <w:numId w:val="29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Data Display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Soil nutrient levels should be displayed in a user-friendly interface, allowing users to view live nutrient data and historical trends.</w:t>
      </w:r>
    </w:p>
    <w:p w14:paraId="7F50F89C" w14:textId="77777777" w:rsidR="001359BD" w:rsidRPr="001359BD" w:rsidRDefault="001359BD" w:rsidP="001359BD">
      <w:pPr>
        <w:pStyle w:val="NoSpacing"/>
        <w:jc w:val="both"/>
        <w:rPr>
          <w:rFonts w:ascii="Arial" w:hAnsi="Arial" w:cs="Arial"/>
          <w:b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2. Automated Watering System</w:t>
      </w:r>
    </w:p>
    <w:p w14:paraId="605E66E4" w14:textId="77777777" w:rsidR="001359BD" w:rsidRPr="001359BD" w:rsidRDefault="001359BD" w:rsidP="001359BD">
      <w:pPr>
        <w:pStyle w:val="NoSpacing"/>
        <w:numPr>
          <w:ilvl w:val="0"/>
          <w:numId w:val="30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Moisture Level Detec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Soil moisture sensors must measure soil moisture in real time.</w:t>
      </w:r>
    </w:p>
    <w:p w14:paraId="209E3117" w14:textId="77777777" w:rsidR="001359BD" w:rsidRPr="001359BD" w:rsidRDefault="001359BD" w:rsidP="001359BD">
      <w:pPr>
        <w:pStyle w:val="NoSpacing"/>
        <w:numPr>
          <w:ilvl w:val="0"/>
          <w:numId w:val="30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Automated Water Control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he system should automatically adjust water distribution based on moisture readings and crop-specific water requirements.</w:t>
      </w:r>
    </w:p>
    <w:p w14:paraId="19D16357" w14:textId="77777777" w:rsidR="001359BD" w:rsidRPr="001359BD" w:rsidRDefault="001359BD" w:rsidP="001359BD">
      <w:pPr>
        <w:pStyle w:val="NoSpacing"/>
        <w:jc w:val="both"/>
        <w:rPr>
          <w:rFonts w:ascii="Arial" w:hAnsi="Arial" w:cs="Arial"/>
          <w:b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3. Crop Selection Algorithm</w:t>
      </w:r>
    </w:p>
    <w:p w14:paraId="10DCC8FD" w14:textId="77777777" w:rsidR="001359BD" w:rsidRPr="001359BD" w:rsidRDefault="001359BD" w:rsidP="001359BD">
      <w:pPr>
        <w:pStyle w:val="NoSpacing"/>
        <w:numPr>
          <w:ilvl w:val="0"/>
          <w:numId w:val="31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Machine Learning Integra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he system should integrate a machine learning algorithm to analyze soil nutrient levels, moisture, temperature, and humidity data.</w:t>
      </w:r>
    </w:p>
    <w:p w14:paraId="01175739" w14:textId="77777777" w:rsidR="001359BD" w:rsidRPr="001359BD" w:rsidRDefault="001359BD" w:rsidP="001359BD">
      <w:pPr>
        <w:pStyle w:val="NoSpacing"/>
        <w:numPr>
          <w:ilvl w:val="0"/>
          <w:numId w:val="31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Crop Recommenda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Based on data analysis, the system should recommend suitable crops that align with the current soil conditions.</w:t>
      </w:r>
    </w:p>
    <w:p w14:paraId="18A79096" w14:textId="77777777" w:rsidR="001359BD" w:rsidRPr="001359BD" w:rsidRDefault="001359BD" w:rsidP="001359BD">
      <w:pPr>
        <w:pStyle w:val="NoSpacing"/>
        <w:jc w:val="both"/>
        <w:rPr>
          <w:rFonts w:ascii="Arial" w:hAnsi="Arial" w:cs="Arial"/>
          <w:b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4. Environmental Monitoring (Temperature and Humidity Sensors)</w:t>
      </w:r>
    </w:p>
    <w:p w14:paraId="6F628A67" w14:textId="77777777" w:rsidR="001359BD" w:rsidRPr="001359BD" w:rsidRDefault="001359BD" w:rsidP="001359BD">
      <w:pPr>
        <w:pStyle w:val="NoSpacing"/>
        <w:numPr>
          <w:ilvl w:val="0"/>
          <w:numId w:val="32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Environmental Data Collec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emperature and humidity sensors should collect environmental data continuously.</w:t>
      </w:r>
    </w:p>
    <w:p w14:paraId="32648F4C" w14:textId="77777777" w:rsidR="001359BD" w:rsidRPr="001359BD" w:rsidRDefault="001359BD" w:rsidP="001359BD">
      <w:pPr>
        <w:pStyle w:val="NoSpacing"/>
        <w:numPr>
          <w:ilvl w:val="0"/>
          <w:numId w:val="32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Data Logging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Environmental data should be logged in the database for historical analysis.</w:t>
      </w:r>
    </w:p>
    <w:p w14:paraId="56DA3671" w14:textId="77777777" w:rsidR="001359BD" w:rsidRPr="001359BD" w:rsidRDefault="001359BD" w:rsidP="001359BD">
      <w:pPr>
        <w:pStyle w:val="NoSpacing"/>
        <w:numPr>
          <w:ilvl w:val="0"/>
          <w:numId w:val="32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lastRenderedPageBreak/>
        <w:t>Impact Analysis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he system should use temperature and humidity data to influence water distribution and crop selection, adjusting recommendations based on environmental factors.</w:t>
      </w:r>
    </w:p>
    <w:p w14:paraId="0C67731B" w14:textId="77777777" w:rsidR="001359BD" w:rsidRPr="001359BD" w:rsidRDefault="001359BD" w:rsidP="001359BD">
      <w:pPr>
        <w:pStyle w:val="NoSpacing"/>
        <w:jc w:val="both"/>
        <w:rPr>
          <w:rFonts w:ascii="Arial" w:hAnsi="Arial" w:cs="Arial"/>
          <w:b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5. Water Management Optimization</w:t>
      </w:r>
    </w:p>
    <w:p w14:paraId="77B7956B" w14:textId="77777777" w:rsidR="001359BD" w:rsidRPr="001359BD" w:rsidRDefault="001359BD" w:rsidP="001359BD">
      <w:pPr>
        <w:pStyle w:val="NoSpacing"/>
        <w:numPr>
          <w:ilvl w:val="0"/>
          <w:numId w:val="33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Optimized Water Distribu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he system must analyze soil nutrient and environmental data to determine the optimal amount of water for each specific crop type.</w:t>
      </w:r>
    </w:p>
    <w:p w14:paraId="58EC1611" w14:textId="77777777" w:rsidR="001359BD" w:rsidRPr="001359BD" w:rsidRDefault="001359BD" w:rsidP="001359BD">
      <w:pPr>
        <w:pStyle w:val="NoSpacing"/>
        <w:numPr>
          <w:ilvl w:val="0"/>
          <w:numId w:val="33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Water Usage Reports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Generate reports on water usage over time, highlighting efficiency and identifying areas for improvement.</w:t>
      </w:r>
    </w:p>
    <w:p w14:paraId="420E2BFC" w14:textId="77777777" w:rsidR="001359BD" w:rsidRPr="001359BD" w:rsidRDefault="001359BD" w:rsidP="001359BD">
      <w:pPr>
        <w:pStyle w:val="NoSpacing"/>
        <w:jc w:val="both"/>
        <w:rPr>
          <w:rFonts w:ascii="Arial" w:hAnsi="Arial" w:cs="Arial"/>
          <w:b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6. Remote Monitoring and Control</w:t>
      </w:r>
    </w:p>
    <w:p w14:paraId="34BA3FFC" w14:textId="77777777" w:rsidR="001359BD" w:rsidRPr="001359BD" w:rsidRDefault="001359BD" w:rsidP="001359BD">
      <w:pPr>
        <w:pStyle w:val="NoSpacing"/>
        <w:numPr>
          <w:ilvl w:val="0"/>
          <w:numId w:val="34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User Access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Users must be able to access the system remotely through an app or web interface.</w:t>
      </w:r>
    </w:p>
    <w:p w14:paraId="68356D6D" w14:textId="77777777" w:rsidR="001359BD" w:rsidRPr="001359BD" w:rsidRDefault="001359BD" w:rsidP="001359BD">
      <w:pPr>
        <w:pStyle w:val="NoSpacing"/>
        <w:numPr>
          <w:ilvl w:val="0"/>
          <w:numId w:val="34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Real-Time Data Display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Display all real-time and historical data related to soil nutrients, moisture, temperature, and humidity on the remote interface.</w:t>
      </w:r>
    </w:p>
    <w:p w14:paraId="64B3E85B" w14:textId="77777777" w:rsidR="001359BD" w:rsidRPr="001359BD" w:rsidRDefault="001359BD" w:rsidP="001359BD">
      <w:pPr>
        <w:pStyle w:val="NoSpacing"/>
        <w:numPr>
          <w:ilvl w:val="0"/>
          <w:numId w:val="34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Control Features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Provide controls for adjusting water distribution settings remotely, either automatically or manually.</w:t>
      </w:r>
    </w:p>
    <w:p w14:paraId="64E5CB44" w14:textId="77777777" w:rsidR="001359BD" w:rsidRPr="001359BD" w:rsidRDefault="001359BD" w:rsidP="001359BD">
      <w:pPr>
        <w:pStyle w:val="NoSpacing"/>
        <w:numPr>
          <w:ilvl w:val="0"/>
          <w:numId w:val="34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User Authentica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Implement a secure authentication system to ensure only authorized users can access or control the system remotely.</w:t>
      </w:r>
    </w:p>
    <w:p w14:paraId="6EAFE738" w14:textId="77777777" w:rsidR="000E3A1B" w:rsidRPr="006F7B5B" w:rsidRDefault="000E3A1B" w:rsidP="000E3A1B">
      <w:pPr>
        <w:pStyle w:val="NoSpacing"/>
        <w:ind w:left="1134"/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</w:p>
    <w:p w14:paraId="3A3BE414" w14:textId="77777777" w:rsidR="000E3A1B" w:rsidRPr="006F7B5B" w:rsidRDefault="000E3A1B" w:rsidP="000E3A1B">
      <w:pPr>
        <w:pStyle w:val="NoSpacing"/>
        <w:ind w:left="1134"/>
        <w:jc w:val="both"/>
        <w:rPr>
          <w:rFonts w:ascii="Arial" w:hAnsi="Arial" w:cs="Arial"/>
          <w:bCs/>
          <w:iCs/>
          <w:sz w:val="24"/>
          <w:szCs w:val="24"/>
        </w:rPr>
      </w:pPr>
    </w:p>
    <w:p w14:paraId="6287A986" w14:textId="7EA6A775" w:rsidR="00C778D8" w:rsidRPr="006F7B5B" w:rsidRDefault="004D2EB7" w:rsidP="00D92AA0">
      <w:pPr>
        <w:pStyle w:val="NoSpacing"/>
        <w:jc w:val="both"/>
        <w:rPr>
          <w:rFonts w:ascii="Arial" w:hAnsi="Arial" w:cs="Arial"/>
          <w:b/>
          <w:bCs/>
          <w:sz w:val="32"/>
          <w:szCs w:val="24"/>
        </w:rPr>
      </w:pPr>
      <w:r w:rsidRPr="006F7B5B">
        <w:rPr>
          <w:rFonts w:ascii="Arial" w:hAnsi="Arial" w:cs="Arial"/>
          <w:b/>
          <w:bCs/>
          <w:noProof/>
          <w:sz w:val="32"/>
          <w:szCs w:val="24"/>
          <w:lang w:val="en-PH" w:eastAsia="en-PH"/>
        </w:rPr>
        <mc:AlternateContent>
          <mc:Choice Requires="wps">
            <w:drawing>
              <wp:inline distT="0" distB="0" distL="0" distR="0" wp14:anchorId="037AF6CD" wp14:editId="1F5ADB7C">
                <wp:extent cx="179390" cy="258762"/>
                <wp:effectExtent l="0" t="20638" r="28893" b="28892"/>
                <wp:docPr id="4" name="Isosceles Tri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79390" cy="258762"/>
                        </a:xfrm>
                        <a:prstGeom prst="triangl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BA5FEF" id="Isosceles Triangle 4" o:spid="_x0000_s1026" type="#_x0000_t5" style="width:14.15pt;height:20.3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" fillcolor="black [3213]" strokecolor="black [3213]" strokeweight="1pt">
                <w10:anchorlock/>
              </v:shape>
            </w:pict>
          </mc:Fallback>
        </mc:AlternateContent>
      </w:r>
      <w:r w:rsidR="003F26D8" w:rsidRPr="006F7B5B">
        <w:rPr>
          <w:rFonts w:ascii="Arial" w:hAnsi="Arial" w:cs="Arial"/>
          <w:b/>
          <w:bCs/>
          <w:sz w:val="32"/>
          <w:szCs w:val="24"/>
        </w:rPr>
        <w:t>PANEL’S SUGGESTIONS</w:t>
      </w:r>
      <w:r w:rsidRPr="006F7B5B">
        <w:rPr>
          <w:rFonts w:ascii="Arial" w:hAnsi="Arial" w:cs="Arial"/>
          <w:b/>
          <w:bCs/>
          <w:sz w:val="32"/>
          <w:szCs w:val="24"/>
        </w:rPr>
        <w:t>:</w:t>
      </w:r>
    </w:p>
    <w:p w14:paraId="1099383F" w14:textId="610F7AA3" w:rsidR="00D92AA0" w:rsidRPr="006F7B5B" w:rsidRDefault="00D92AA0" w:rsidP="00D92AA0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  <w:r w:rsidRPr="006F7B5B">
        <w:rPr>
          <w:rFonts w:ascii="Arial" w:hAnsi="Arial" w:cs="Arial"/>
          <w:b/>
          <w:bCs/>
          <w:sz w:val="32"/>
          <w:szCs w:val="24"/>
        </w:rPr>
        <w:tab/>
      </w:r>
    </w:p>
    <w:p w14:paraId="3E0996AC" w14:textId="77777777" w:rsidR="002251E5" w:rsidRPr="006F7B5B" w:rsidRDefault="002251E5" w:rsidP="002251E5">
      <w:pPr>
        <w:pStyle w:val="NoSpacing"/>
        <w:ind w:left="1134"/>
        <w:jc w:val="both"/>
        <w:rPr>
          <w:rFonts w:ascii="Arial" w:hAnsi="Arial" w:cs="Arial"/>
          <w:bCs/>
          <w:sz w:val="24"/>
          <w:szCs w:val="24"/>
        </w:rPr>
      </w:pPr>
    </w:p>
    <w:p w14:paraId="7614452F" w14:textId="53C2E915" w:rsidR="00F865A5" w:rsidRPr="006F7B5B" w:rsidRDefault="0000695F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Cs/>
          <w:noProof/>
          <w:sz w:val="24"/>
          <w:szCs w:val="24"/>
          <w:lang w:val="en-PH" w:eastAsia="en-PH"/>
        </w:rPr>
        <mc:AlternateContent>
          <mc:Choice Requires="wps">
            <w:drawing>
              <wp:inline distT="0" distB="0" distL="0" distR="0" wp14:anchorId="1D4080E5" wp14:editId="79F4F48F">
                <wp:extent cx="5594350" cy="2387600"/>
                <wp:effectExtent l="0" t="0" r="25400" b="12700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4350" cy="238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9EB854" w14:textId="77777777" w:rsidR="003C27C2" w:rsidRPr="006F7B5B" w:rsidRDefault="00BE6578" w:rsidP="003C27C2">
                            <w:pPr>
                              <w:pStyle w:val="NoSpacing"/>
                              <w:numPr>
                                <w:ilvl w:val="0"/>
                                <w:numId w:val="25"/>
                              </w:numPr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F7B5B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SIR JOHN EDGAR S. ANTHONY – Dean of CCS</w:t>
                            </w:r>
                          </w:p>
                          <w:p w14:paraId="57F3753F" w14:textId="049B1772" w:rsidR="00732519" w:rsidRPr="006F7B5B" w:rsidRDefault="00732519" w:rsidP="00F921EF">
                            <w:pPr>
                              <w:pStyle w:val="NoSpacing"/>
                              <w:ind w:left="851"/>
                              <w:jc w:val="both"/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F5DBF31" w14:textId="788C0098" w:rsidR="000E3A1B" w:rsidRPr="006F7B5B" w:rsidRDefault="000E3A1B" w:rsidP="000E3A1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F7B5B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Mobile App/Web App</w:t>
                            </w:r>
                          </w:p>
                          <w:p w14:paraId="453112FC" w14:textId="48C475CD" w:rsidR="000E3A1B" w:rsidRPr="006F7B5B" w:rsidRDefault="000E3A1B" w:rsidP="000E3A1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6F7B5B"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  <w:t>Indicate what specific machine learning will be used for the projec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D4080E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440.5pt;height:18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" fillcolor="white [3201]" strokeweight=".5pt">
                <v:textbox>
                  <w:txbxContent>
                    <w:p w14:paraId="399EB854" w14:textId="77777777" w:rsidR="003C27C2" w:rsidRPr="006F7B5B" w:rsidRDefault="00BE6578" w:rsidP="003C27C2">
                      <w:pPr>
                        <w:pStyle w:val="NoSpacing"/>
                        <w:numPr>
                          <w:ilvl w:val="0"/>
                          <w:numId w:val="25"/>
                        </w:numPr>
                        <w:ind w:left="426"/>
                        <w:jc w:val="both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  <w:r w:rsidRPr="006F7B5B"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SIR JOHN EDGAR S. ANTHONY – Dean of CCS</w:t>
                      </w:r>
                    </w:p>
                    <w:p w14:paraId="57F3753F" w14:textId="049B1772" w:rsidR="00732519" w:rsidRPr="006F7B5B" w:rsidRDefault="00732519" w:rsidP="00F921EF">
                      <w:pPr>
                        <w:pStyle w:val="NoSpacing"/>
                        <w:ind w:left="851"/>
                        <w:jc w:val="both"/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</w:pPr>
                    </w:p>
                    <w:p w14:paraId="0F5DBF31" w14:textId="788C0098" w:rsidR="000E3A1B" w:rsidRPr="006F7B5B" w:rsidRDefault="000E3A1B" w:rsidP="000E3A1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F7B5B">
                        <w:rPr>
                          <w:rFonts w:ascii="Arial" w:hAnsi="Arial" w:cs="Arial"/>
                          <w:sz w:val="24"/>
                          <w:szCs w:val="24"/>
                        </w:rPr>
                        <w:t>Mobile App/Web App</w:t>
                      </w:r>
                    </w:p>
                    <w:p w14:paraId="453112FC" w14:textId="48C475CD" w:rsidR="000E3A1B" w:rsidRPr="006F7B5B" w:rsidRDefault="000E3A1B" w:rsidP="000E3A1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  <w:r w:rsidRPr="006F7B5B">
                        <w:rPr>
                          <w:rFonts w:ascii="Arial" w:hAnsi="Arial" w:cs="Arial"/>
                          <w:sz w:val="24"/>
                          <w:szCs w:val="24"/>
                        </w:rPr>
                        <w:t>Indicate what specific machine learning will be used for the project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2FBEB56" w14:textId="77777777" w:rsidR="00402B92" w:rsidRPr="006F7B5B" w:rsidRDefault="00402B92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157FE2B0" w14:textId="0A0D2A6B" w:rsidR="00402B92" w:rsidRPr="006F7B5B" w:rsidRDefault="00402B92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4F20253C" w14:textId="77777777" w:rsidR="00950DCB" w:rsidRPr="006F7B5B" w:rsidRDefault="00950DCB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1398D2CD" w14:textId="7B3A526A" w:rsidR="00C778D8" w:rsidRPr="006F7B5B" w:rsidRDefault="00C778D8" w:rsidP="002A2DEE">
      <w:pPr>
        <w:pStyle w:val="NoSpacing"/>
        <w:jc w:val="both"/>
        <w:rPr>
          <w:ins w:id="12" w:author="dezza" w:date="2022-02-21T16:37:00Z"/>
          <w:rFonts w:ascii="Arial" w:hAnsi="Arial" w:cs="Arial"/>
          <w:bCs/>
          <w:sz w:val="24"/>
          <w:szCs w:val="24"/>
        </w:rPr>
      </w:pPr>
    </w:p>
    <w:p w14:paraId="3746BE23" w14:textId="77777777" w:rsidR="00C778D8" w:rsidRPr="006F7B5B" w:rsidRDefault="00C778D8" w:rsidP="00C778D8">
      <w:pPr>
        <w:pStyle w:val="NoSpacing"/>
        <w:jc w:val="both"/>
        <w:rPr>
          <w:ins w:id="13" w:author="dezza" w:date="2022-02-21T16:37:00Z"/>
          <w:rFonts w:ascii="Arial" w:hAnsi="Arial" w:cs="Arial"/>
          <w:rPrChange w:id="14" w:author="dezza" w:date="2022-02-21T16:37:00Z">
            <w:rPr>
              <w:ins w:id="15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</w:pPr>
    </w:p>
    <w:p w14:paraId="7FA666D4" w14:textId="77777777" w:rsidR="00C778D8" w:rsidRPr="006F7B5B" w:rsidRDefault="00C778D8">
      <w:pPr>
        <w:rPr>
          <w:ins w:id="16" w:author="dezza" w:date="2022-02-21T16:37:00Z"/>
          <w:rFonts w:ascii="Arial" w:hAnsi="Arial" w:cs="Arial"/>
          <w:rPrChange w:id="17" w:author="dezza" w:date="2022-02-21T16:37:00Z">
            <w:rPr>
              <w:ins w:id="18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19" w:author="dezza" w:date="2022-02-21T16:37:00Z">
          <w:pPr>
            <w:pStyle w:val="NoSpacing"/>
            <w:jc w:val="both"/>
          </w:pPr>
        </w:pPrChange>
      </w:pPr>
    </w:p>
    <w:p w14:paraId="4BBBE667" w14:textId="77777777" w:rsidR="00C778D8" w:rsidRDefault="00C778D8" w:rsidP="00EB663C">
      <w:pPr>
        <w:rPr>
          <w:rFonts w:ascii="Arial" w:hAnsi="Arial" w:cs="Arial"/>
        </w:rPr>
      </w:pPr>
    </w:p>
    <w:p w14:paraId="16768B4B" w14:textId="77777777" w:rsidR="00EB663C" w:rsidRDefault="00EB663C" w:rsidP="00EB663C">
      <w:pPr>
        <w:rPr>
          <w:rFonts w:ascii="Arial" w:hAnsi="Arial" w:cs="Arial"/>
        </w:rPr>
      </w:pPr>
    </w:p>
    <w:p w14:paraId="50CE86E6" w14:textId="77777777" w:rsidR="00814D49" w:rsidRDefault="00814D49" w:rsidP="00EB663C">
      <w:pPr>
        <w:rPr>
          <w:rFonts w:ascii="Arial" w:hAnsi="Arial" w:cs="Arial"/>
        </w:rPr>
      </w:pPr>
    </w:p>
    <w:p w14:paraId="6719CF58" w14:textId="77777777" w:rsidR="00814D49" w:rsidRDefault="00814D49" w:rsidP="00EB663C">
      <w:pPr>
        <w:rPr>
          <w:rFonts w:ascii="Arial" w:hAnsi="Arial" w:cs="Arial"/>
        </w:rPr>
      </w:pPr>
    </w:p>
    <w:p w14:paraId="44F08D25" w14:textId="77777777" w:rsidR="00814D49" w:rsidRDefault="00814D49" w:rsidP="00EB663C">
      <w:pPr>
        <w:rPr>
          <w:rFonts w:ascii="Arial" w:hAnsi="Arial" w:cs="Arial"/>
        </w:rPr>
      </w:pPr>
    </w:p>
    <w:p w14:paraId="36F9D8B5" w14:textId="77777777" w:rsidR="00EB663C" w:rsidRDefault="00EB663C" w:rsidP="00EB663C">
      <w:pPr>
        <w:rPr>
          <w:rFonts w:ascii="Arial" w:hAnsi="Arial" w:cs="Arial"/>
        </w:rPr>
      </w:pPr>
    </w:p>
    <w:p w14:paraId="2ED43F4C" w14:textId="77777777" w:rsidR="00EB663C" w:rsidRDefault="00EB663C" w:rsidP="00EB663C">
      <w:pPr>
        <w:rPr>
          <w:rFonts w:ascii="Arial" w:hAnsi="Arial" w:cs="Arial"/>
        </w:rPr>
      </w:pPr>
    </w:p>
    <w:p w14:paraId="01512DEA" w14:textId="53109891" w:rsidR="00EB663C" w:rsidRPr="001547FD" w:rsidRDefault="00EB663C" w:rsidP="007971AB">
      <w:pPr>
        <w:jc w:val="center"/>
        <w:rPr>
          <w:rFonts w:ascii="Arial" w:hAnsi="Arial" w:cs="Arial"/>
          <w:b/>
          <w:bCs/>
        </w:rPr>
      </w:pPr>
      <w:r w:rsidRPr="001547FD">
        <w:rPr>
          <w:rFonts w:ascii="Arial" w:hAnsi="Arial" w:cs="Arial"/>
          <w:b/>
          <w:bCs/>
        </w:rPr>
        <w:lastRenderedPageBreak/>
        <w:t>ESTIMATED BUDGET:</w:t>
      </w:r>
    </w:p>
    <w:p w14:paraId="6B5742C7" w14:textId="77777777" w:rsidR="007971AB" w:rsidRDefault="007971AB" w:rsidP="007971AB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3248"/>
      </w:tblGrid>
      <w:tr w:rsidR="007971AB" w14:paraId="128E602E" w14:textId="77777777" w:rsidTr="001547FD">
        <w:trPr>
          <w:trHeight w:val="382"/>
        </w:trPr>
        <w:tc>
          <w:tcPr>
            <w:tcW w:w="5382" w:type="dxa"/>
          </w:tcPr>
          <w:p w14:paraId="444605E8" w14:textId="2D6F29C1" w:rsidR="007971AB" w:rsidRPr="001547FD" w:rsidRDefault="007971AB" w:rsidP="007971A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547FD">
              <w:rPr>
                <w:rFonts w:ascii="Arial" w:hAnsi="Arial" w:cs="Arial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248" w:type="dxa"/>
          </w:tcPr>
          <w:p w14:paraId="4D5D623B" w14:textId="29BAE495" w:rsidR="007971AB" w:rsidRPr="001547FD" w:rsidRDefault="007971AB" w:rsidP="007971A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547FD">
              <w:rPr>
                <w:rFonts w:ascii="Arial" w:hAnsi="Arial" w:cs="Arial"/>
                <w:b/>
                <w:bCs/>
                <w:sz w:val="24"/>
                <w:szCs w:val="24"/>
              </w:rPr>
              <w:t>Cost</w:t>
            </w:r>
          </w:p>
        </w:tc>
      </w:tr>
      <w:tr w:rsidR="007971AB" w14:paraId="48A0CC8A" w14:textId="77777777" w:rsidTr="001547FD">
        <w:trPr>
          <w:trHeight w:val="416"/>
        </w:trPr>
        <w:tc>
          <w:tcPr>
            <w:tcW w:w="5382" w:type="dxa"/>
          </w:tcPr>
          <w:p w14:paraId="7B0C8A04" w14:textId="634B3357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. Hose</w:t>
            </w:r>
          </w:p>
        </w:tc>
        <w:tc>
          <w:tcPr>
            <w:tcW w:w="3248" w:type="dxa"/>
          </w:tcPr>
          <w:p w14:paraId="2B17BC55" w14:textId="3A35AB31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500 - 1,500</w:t>
            </w:r>
          </w:p>
        </w:tc>
      </w:tr>
      <w:tr w:rsidR="007971AB" w14:paraId="1FDCAD2D" w14:textId="77777777" w:rsidTr="001547FD">
        <w:trPr>
          <w:trHeight w:val="421"/>
        </w:trPr>
        <w:tc>
          <w:tcPr>
            <w:tcW w:w="5382" w:type="dxa"/>
          </w:tcPr>
          <w:p w14:paraId="5BD3A4CB" w14:textId="15E95F3E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2. Sprinkler</w:t>
            </w:r>
          </w:p>
        </w:tc>
        <w:tc>
          <w:tcPr>
            <w:tcW w:w="3248" w:type="dxa"/>
          </w:tcPr>
          <w:p w14:paraId="6165F7B4" w14:textId="37F54062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300 - 1,200</w:t>
            </w:r>
          </w:p>
        </w:tc>
      </w:tr>
      <w:tr w:rsidR="007971AB" w14:paraId="15587EA6" w14:textId="77777777" w:rsidTr="001547FD">
        <w:trPr>
          <w:trHeight w:val="555"/>
        </w:trPr>
        <w:tc>
          <w:tcPr>
            <w:tcW w:w="5382" w:type="dxa"/>
          </w:tcPr>
          <w:p w14:paraId="6FEC69B1" w14:textId="0AA0C90E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3. Water Pump Motor</w:t>
            </w:r>
          </w:p>
        </w:tc>
        <w:tc>
          <w:tcPr>
            <w:tcW w:w="3248" w:type="dxa"/>
          </w:tcPr>
          <w:p w14:paraId="5B9F9D0A" w14:textId="56B3B150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3,000 - 7,000</w:t>
            </w:r>
          </w:p>
        </w:tc>
      </w:tr>
      <w:tr w:rsidR="007971AB" w14:paraId="7BA67C46" w14:textId="77777777" w:rsidTr="001547FD">
        <w:trPr>
          <w:trHeight w:val="420"/>
        </w:trPr>
        <w:tc>
          <w:tcPr>
            <w:tcW w:w="5382" w:type="dxa"/>
          </w:tcPr>
          <w:p w14:paraId="7EFF5D00" w14:textId="3E7A21D8" w:rsidR="007971AB" w:rsidRPr="007971AB" w:rsidRDefault="007971AB" w:rsidP="007971AB">
            <w:pPr>
              <w:tabs>
                <w:tab w:val="left" w:pos="2868"/>
              </w:tabs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4. ESP32 (Microcontroller)</w:t>
            </w:r>
            <w:r w:rsidRPr="007971AB">
              <w:rPr>
                <w:rFonts w:ascii="Arial" w:hAnsi="Arial" w:cs="Arial"/>
                <w:sz w:val="24"/>
                <w:szCs w:val="24"/>
              </w:rPr>
              <w:tab/>
            </w:r>
          </w:p>
        </w:tc>
        <w:tc>
          <w:tcPr>
            <w:tcW w:w="3248" w:type="dxa"/>
          </w:tcPr>
          <w:p w14:paraId="259FB9C5" w14:textId="46A62F5E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300 - 600</w:t>
            </w:r>
          </w:p>
        </w:tc>
      </w:tr>
      <w:tr w:rsidR="007971AB" w14:paraId="701A8057" w14:textId="77777777" w:rsidTr="001547FD">
        <w:trPr>
          <w:trHeight w:val="555"/>
        </w:trPr>
        <w:tc>
          <w:tcPr>
            <w:tcW w:w="5382" w:type="dxa"/>
          </w:tcPr>
          <w:p w14:paraId="3CFA9519" w14:textId="58AE949C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5. Raspberry Pi</w:t>
            </w:r>
          </w:p>
        </w:tc>
        <w:tc>
          <w:tcPr>
            <w:tcW w:w="3248" w:type="dxa"/>
          </w:tcPr>
          <w:p w14:paraId="7436A9BC" w14:textId="7073F2CD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2,500 - 5,000</w:t>
            </w:r>
          </w:p>
        </w:tc>
      </w:tr>
      <w:tr w:rsidR="007971AB" w14:paraId="1E2A0852" w14:textId="77777777" w:rsidTr="001547FD">
        <w:trPr>
          <w:trHeight w:val="421"/>
        </w:trPr>
        <w:tc>
          <w:tcPr>
            <w:tcW w:w="5382" w:type="dxa"/>
          </w:tcPr>
          <w:p w14:paraId="43BA6AF0" w14:textId="1C2F43BA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6. Relay Module</w:t>
            </w:r>
          </w:p>
        </w:tc>
        <w:tc>
          <w:tcPr>
            <w:tcW w:w="3248" w:type="dxa"/>
          </w:tcPr>
          <w:p w14:paraId="61A5513A" w14:textId="2B369185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50 - 300</w:t>
            </w:r>
          </w:p>
        </w:tc>
      </w:tr>
      <w:tr w:rsidR="007971AB" w14:paraId="4A00B78E" w14:textId="77777777" w:rsidTr="001547FD">
        <w:trPr>
          <w:trHeight w:val="555"/>
        </w:trPr>
        <w:tc>
          <w:tcPr>
            <w:tcW w:w="5382" w:type="dxa"/>
          </w:tcPr>
          <w:p w14:paraId="4D8DFAFE" w14:textId="60DF562C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7. Soil NPK Sensor</w:t>
            </w:r>
          </w:p>
        </w:tc>
        <w:tc>
          <w:tcPr>
            <w:tcW w:w="3248" w:type="dxa"/>
          </w:tcPr>
          <w:p w14:paraId="5AE2CDDF" w14:textId="67795648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,500 - 3,000</w:t>
            </w:r>
          </w:p>
        </w:tc>
      </w:tr>
      <w:tr w:rsidR="007971AB" w14:paraId="592BA7D0" w14:textId="77777777" w:rsidTr="001547FD">
        <w:trPr>
          <w:trHeight w:val="549"/>
        </w:trPr>
        <w:tc>
          <w:tcPr>
            <w:tcW w:w="5382" w:type="dxa"/>
          </w:tcPr>
          <w:p w14:paraId="30DFAC1E" w14:textId="1BEF8D53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8. Soil Moisture Sensor</w:t>
            </w:r>
          </w:p>
        </w:tc>
        <w:tc>
          <w:tcPr>
            <w:tcW w:w="3248" w:type="dxa"/>
          </w:tcPr>
          <w:p w14:paraId="0FDAD50A" w14:textId="34F0067D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00 - 400</w:t>
            </w:r>
          </w:p>
        </w:tc>
      </w:tr>
      <w:tr w:rsidR="007971AB" w14:paraId="3325D381" w14:textId="77777777" w:rsidTr="001547FD">
        <w:trPr>
          <w:trHeight w:val="415"/>
        </w:trPr>
        <w:tc>
          <w:tcPr>
            <w:tcW w:w="5382" w:type="dxa"/>
          </w:tcPr>
          <w:p w14:paraId="24E0DBC9" w14:textId="01BCAB3B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9. pH Sensor</w:t>
            </w:r>
          </w:p>
        </w:tc>
        <w:tc>
          <w:tcPr>
            <w:tcW w:w="3248" w:type="dxa"/>
          </w:tcPr>
          <w:p w14:paraId="615C75F3" w14:textId="7735A653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800 - 1,500</w:t>
            </w:r>
          </w:p>
        </w:tc>
      </w:tr>
      <w:tr w:rsidR="007971AB" w14:paraId="05F9B489" w14:textId="77777777" w:rsidTr="001547FD">
        <w:trPr>
          <w:trHeight w:val="420"/>
        </w:trPr>
        <w:tc>
          <w:tcPr>
            <w:tcW w:w="5382" w:type="dxa"/>
          </w:tcPr>
          <w:p w14:paraId="4E9127D3" w14:textId="3E7FCE77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0. Water Flow Sensor</w:t>
            </w:r>
          </w:p>
        </w:tc>
        <w:tc>
          <w:tcPr>
            <w:tcW w:w="3248" w:type="dxa"/>
          </w:tcPr>
          <w:p w14:paraId="31B19DA6" w14:textId="603AB1D7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400 - 700</w:t>
            </w:r>
          </w:p>
        </w:tc>
      </w:tr>
      <w:tr w:rsidR="007971AB" w14:paraId="7BAAEEEC" w14:textId="77777777" w:rsidTr="001547FD">
        <w:trPr>
          <w:trHeight w:val="546"/>
        </w:trPr>
        <w:tc>
          <w:tcPr>
            <w:tcW w:w="5382" w:type="dxa"/>
          </w:tcPr>
          <w:p w14:paraId="6C51F69D" w14:textId="0CB31464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1. Jumper Wires, Breadboard, Resistors, etc.</w:t>
            </w:r>
          </w:p>
        </w:tc>
        <w:tc>
          <w:tcPr>
            <w:tcW w:w="3248" w:type="dxa"/>
          </w:tcPr>
          <w:p w14:paraId="1F6EE098" w14:textId="46C57054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200 - 500</w:t>
            </w:r>
          </w:p>
        </w:tc>
      </w:tr>
      <w:tr w:rsidR="007971AB" w14:paraId="7B7D1FC3" w14:textId="77777777" w:rsidTr="001547FD">
        <w:trPr>
          <w:trHeight w:val="553"/>
        </w:trPr>
        <w:tc>
          <w:tcPr>
            <w:tcW w:w="5382" w:type="dxa"/>
          </w:tcPr>
          <w:p w14:paraId="78CE6787" w14:textId="78581688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2. Power Supply</w:t>
            </w:r>
          </w:p>
        </w:tc>
        <w:tc>
          <w:tcPr>
            <w:tcW w:w="3248" w:type="dxa"/>
          </w:tcPr>
          <w:p w14:paraId="2166B010" w14:textId="7BE5F599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500 - 1,000</w:t>
            </w:r>
          </w:p>
        </w:tc>
      </w:tr>
      <w:tr w:rsidR="001547FD" w14:paraId="5C450BF5" w14:textId="77777777" w:rsidTr="001547FD">
        <w:trPr>
          <w:trHeight w:val="553"/>
        </w:trPr>
        <w:tc>
          <w:tcPr>
            <w:tcW w:w="5382" w:type="dxa"/>
            <w:tcBorders>
              <w:bottom w:val="single" w:sz="4" w:space="0" w:color="auto"/>
            </w:tcBorders>
          </w:tcPr>
          <w:p w14:paraId="5159FD30" w14:textId="77777777" w:rsidR="001547FD" w:rsidRDefault="001547FD" w:rsidP="00EB663C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D81F68" w14:textId="2425988C" w:rsidR="001547FD" w:rsidRPr="001547FD" w:rsidRDefault="001547FD" w:rsidP="00EB663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547FD">
              <w:rPr>
                <w:rFonts w:ascii="Arial" w:hAnsi="Arial" w:cs="Arial"/>
                <w:b/>
                <w:bCs/>
                <w:sz w:val="24"/>
                <w:szCs w:val="24"/>
              </w:rPr>
              <w:t>Estimated Total Cost:</w:t>
            </w:r>
          </w:p>
        </w:tc>
        <w:tc>
          <w:tcPr>
            <w:tcW w:w="3248" w:type="dxa"/>
          </w:tcPr>
          <w:p w14:paraId="7CA1E316" w14:textId="77777777" w:rsidR="001547FD" w:rsidRDefault="001547FD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5398F8F" w14:textId="68721BD0" w:rsidR="001547FD" w:rsidRPr="007971AB" w:rsidRDefault="001547FD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547FD">
              <w:rPr>
                <w:rFonts w:ascii="Arial" w:hAnsi="Arial" w:cs="Arial"/>
                <w:sz w:val="24"/>
                <w:szCs w:val="24"/>
              </w:rPr>
              <w:t>10,550 - 22,700</w:t>
            </w:r>
          </w:p>
        </w:tc>
      </w:tr>
    </w:tbl>
    <w:p w14:paraId="7B771823" w14:textId="77777777" w:rsidR="00EB663C" w:rsidRDefault="00EB663C" w:rsidP="00EB663C">
      <w:pPr>
        <w:rPr>
          <w:rFonts w:ascii="Arial" w:hAnsi="Arial" w:cs="Arial"/>
        </w:rPr>
      </w:pPr>
    </w:p>
    <w:p w14:paraId="1C3F12F5" w14:textId="77777777" w:rsidR="00EB663C" w:rsidRDefault="00EB663C" w:rsidP="00EB663C">
      <w:pPr>
        <w:rPr>
          <w:rFonts w:ascii="Arial" w:hAnsi="Arial" w:cs="Arial"/>
        </w:rPr>
      </w:pPr>
    </w:p>
    <w:p w14:paraId="7D771619" w14:textId="77777777" w:rsidR="00EB663C" w:rsidRDefault="00EB663C" w:rsidP="00EB663C">
      <w:pPr>
        <w:rPr>
          <w:rFonts w:ascii="Arial" w:hAnsi="Arial" w:cs="Arial"/>
        </w:rPr>
      </w:pPr>
    </w:p>
    <w:p w14:paraId="43EC4F33" w14:textId="77777777" w:rsidR="00EB663C" w:rsidRDefault="00EB663C" w:rsidP="00EB663C">
      <w:pPr>
        <w:rPr>
          <w:rFonts w:ascii="Arial" w:hAnsi="Arial" w:cs="Arial"/>
        </w:rPr>
      </w:pPr>
    </w:p>
    <w:p w14:paraId="39F23FBE" w14:textId="77777777" w:rsidR="00EB663C" w:rsidRDefault="00EB663C" w:rsidP="00EB663C">
      <w:pPr>
        <w:rPr>
          <w:rFonts w:ascii="Arial" w:hAnsi="Arial" w:cs="Arial"/>
        </w:rPr>
      </w:pPr>
    </w:p>
    <w:p w14:paraId="7113B37C" w14:textId="77777777" w:rsidR="00EB663C" w:rsidRDefault="00EB663C" w:rsidP="00EB663C">
      <w:pPr>
        <w:rPr>
          <w:rFonts w:ascii="Arial" w:hAnsi="Arial" w:cs="Arial"/>
        </w:rPr>
      </w:pPr>
    </w:p>
    <w:p w14:paraId="04664AEF" w14:textId="77777777" w:rsidR="00EB663C" w:rsidRDefault="00EB663C" w:rsidP="00EB663C">
      <w:pPr>
        <w:rPr>
          <w:rFonts w:ascii="Arial" w:hAnsi="Arial" w:cs="Arial"/>
        </w:rPr>
      </w:pPr>
    </w:p>
    <w:p w14:paraId="5B6B2A5D" w14:textId="77777777" w:rsidR="00EB663C" w:rsidRDefault="00EB663C" w:rsidP="00EB663C">
      <w:pPr>
        <w:rPr>
          <w:rFonts w:ascii="Arial" w:hAnsi="Arial" w:cs="Arial"/>
        </w:rPr>
      </w:pPr>
    </w:p>
    <w:p w14:paraId="29D01FCE" w14:textId="77777777" w:rsidR="00EB663C" w:rsidRDefault="00EB663C" w:rsidP="00EB663C">
      <w:pPr>
        <w:rPr>
          <w:rFonts w:ascii="Arial" w:hAnsi="Arial" w:cs="Arial"/>
        </w:rPr>
      </w:pPr>
    </w:p>
    <w:p w14:paraId="12D216F7" w14:textId="77777777" w:rsidR="00EB663C" w:rsidRDefault="00EB663C" w:rsidP="00EB663C">
      <w:pPr>
        <w:rPr>
          <w:rFonts w:ascii="Arial" w:hAnsi="Arial" w:cs="Arial"/>
        </w:rPr>
      </w:pPr>
    </w:p>
    <w:p w14:paraId="27856F2E" w14:textId="77777777" w:rsidR="00EB663C" w:rsidRDefault="00EB663C" w:rsidP="00EB663C">
      <w:pPr>
        <w:rPr>
          <w:rFonts w:ascii="Arial" w:hAnsi="Arial" w:cs="Arial"/>
        </w:rPr>
      </w:pPr>
    </w:p>
    <w:p w14:paraId="6C3E6F7E" w14:textId="77777777" w:rsidR="001A3E72" w:rsidRDefault="001A3E72" w:rsidP="00EB663C">
      <w:pPr>
        <w:rPr>
          <w:rFonts w:ascii="Arial" w:hAnsi="Arial" w:cs="Arial"/>
        </w:rPr>
      </w:pPr>
    </w:p>
    <w:p w14:paraId="15002532" w14:textId="77777777" w:rsidR="001A3E72" w:rsidRDefault="001A3E72" w:rsidP="00EB663C">
      <w:pPr>
        <w:rPr>
          <w:rFonts w:ascii="Arial" w:hAnsi="Arial" w:cs="Arial"/>
        </w:rPr>
      </w:pPr>
    </w:p>
    <w:p w14:paraId="3764EBFF" w14:textId="77777777" w:rsidR="00EB663C" w:rsidRDefault="00EB663C" w:rsidP="00EB663C">
      <w:pPr>
        <w:rPr>
          <w:rFonts w:ascii="Arial" w:hAnsi="Arial" w:cs="Arial"/>
        </w:rPr>
      </w:pPr>
    </w:p>
    <w:p w14:paraId="6396E635" w14:textId="77777777" w:rsidR="00EB663C" w:rsidRDefault="00EB663C" w:rsidP="00EB663C">
      <w:pPr>
        <w:rPr>
          <w:rFonts w:ascii="Arial" w:hAnsi="Arial" w:cs="Arial"/>
        </w:rPr>
      </w:pPr>
    </w:p>
    <w:p w14:paraId="2377E6F2" w14:textId="77777777" w:rsidR="00C778D8" w:rsidRPr="006F7B5B" w:rsidRDefault="00C778D8">
      <w:pPr>
        <w:rPr>
          <w:ins w:id="20" w:author="dezza" w:date="2022-02-21T16:37:00Z"/>
          <w:rFonts w:ascii="Arial" w:hAnsi="Arial" w:cs="Arial"/>
          <w:rPrChange w:id="21" w:author="dezza" w:date="2022-02-21T16:37:00Z">
            <w:rPr>
              <w:ins w:id="22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23" w:author="dezza" w:date="2022-02-21T16:37:00Z">
          <w:pPr>
            <w:pStyle w:val="NoSpacing"/>
            <w:jc w:val="both"/>
          </w:pPr>
        </w:pPrChange>
      </w:pPr>
    </w:p>
    <w:p w14:paraId="3A360B58" w14:textId="77777777" w:rsidR="00C778D8" w:rsidRPr="006F7B5B" w:rsidRDefault="00C778D8">
      <w:pPr>
        <w:spacing w:after="0"/>
        <w:rPr>
          <w:ins w:id="24" w:author="dezza" w:date="2022-02-21T16:37:00Z"/>
          <w:rFonts w:ascii="Arial" w:hAnsi="Arial" w:cs="Arial"/>
          <w:rPrChange w:id="25" w:author="dezza" w:date="2022-02-21T16:37:00Z">
            <w:rPr>
              <w:ins w:id="26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27" w:author="dezza" w:date="2022-02-21T16:37:00Z">
          <w:pPr>
            <w:pStyle w:val="NoSpacing"/>
            <w:jc w:val="both"/>
          </w:pPr>
        </w:pPrChange>
      </w:pPr>
    </w:p>
    <w:p w14:paraId="1AD8201B" w14:textId="1765C5B6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lastRenderedPageBreak/>
        <w:t xml:space="preserve">November </w:t>
      </w:r>
      <w:r w:rsidR="00814D49">
        <w:rPr>
          <w:rFonts w:ascii="Arial" w:hAnsi="Arial" w:cs="Arial"/>
        </w:rPr>
        <w:t>4</w:t>
      </w:r>
      <w:r w:rsidRPr="006F7B5B">
        <w:rPr>
          <w:rFonts w:ascii="Arial" w:hAnsi="Arial" w:cs="Arial"/>
        </w:rPr>
        <w:t>, 2024</w:t>
      </w:r>
    </w:p>
    <w:p w14:paraId="70545CBC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6F768996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Sr. Leila M. Montero, FMA</w:t>
      </w:r>
    </w:p>
    <w:p w14:paraId="318931E9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Technical Directress</w:t>
      </w:r>
    </w:p>
    <w:p w14:paraId="774C7934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Mary Help of Christians School (Mindoro)INC.</w:t>
      </w:r>
    </w:p>
    <w:p w14:paraId="6EC14ECE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08F93112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Dear Ma'am:</w:t>
      </w:r>
    </w:p>
    <w:p w14:paraId="5ADC394F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4D8F6743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A Blessed Day,</w:t>
      </w:r>
    </w:p>
    <w:p w14:paraId="11794DD5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75ABABB5" w14:textId="1101D835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 xml:space="preserve">We, Loraine B. Alagasi, Ellie Rose T. Almeda, Cy Kean Angel Dave R. </w:t>
      </w:r>
      <w:proofErr w:type="spellStart"/>
      <w:r w:rsidRPr="006F7B5B">
        <w:rPr>
          <w:rFonts w:ascii="Arial" w:hAnsi="Arial" w:cs="Arial"/>
        </w:rPr>
        <w:t>Perjes</w:t>
      </w:r>
      <w:proofErr w:type="spellEnd"/>
      <w:r w:rsidRPr="006F7B5B">
        <w:rPr>
          <w:rFonts w:ascii="Arial" w:hAnsi="Arial" w:cs="Arial"/>
        </w:rPr>
        <w:t xml:space="preserve"> are 3rd year students taking Bachelor of Science in Information Technology at Mindoro State University, Calapan City Campus, is currently working on our proposed title for the Capstone I entitled " Project Israel: Water Management and Soil Nutrient Detection for Crop Selection Using NPK Sensor"</w:t>
      </w:r>
      <w:r w:rsidR="00EB663C">
        <w:rPr>
          <w:rFonts w:ascii="Arial" w:hAnsi="Arial" w:cs="Arial"/>
        </w:rPr>
        <w:t xml:space="preserve"> </w:t>
      </w:r>
      <w:r w:rsidRPr="006F7B5B">
        <w:rPr>
          <w:rFonts w:ascii="Arial" w:hAnsi="Arial" w:cs="Arial"/>
        </w:rPr>
        <w:t>as a requirement to our course, Research Methods.</w:t>
      </w:r>
    </w:p>
    <w:p w14:paraId="55E73BF5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22F413ED" w14:textId="70914B4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In connection with this, our group would like to request your good office to allow us to conduct a study in your workplace</w:t>
      </w:r>
    </w:p>
    <w:p w14:paraId="08AD307C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7729C02A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The focus of this study is to develop an intelligent, data-driven system that uses NPK sensors to monitor soil nutrients and optimize water management for crop selection. The system will include real-time soil monitoring, automated water distribution based on soil moisture levels, and a crop selection algorithm that recommends optimal crops suited to the current soil and environmental conditions.</w:t>
      </w:r>
    </w:p>
    <w:p w14:paraId="17BDF12A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6CD98CEE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We are hoping for your kind consideration and favorable response regarding this matter. Thank you so much, and God bless.</w:t>
      </w:r>
    </w:p>
    <w:p w14:paraId="71007AE6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3A77ADE2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Respectfully yours,</w:t>
      </w:r>
    </w:p>
    <w:p w14:paraId="1C569956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1F8297F1" w14:textId="54493A86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 xml:space="preserve">LORAINE B. ALAGASI                           </w:t>
      </w:r>
      <w:r w:rsidR="00EB663C">
        <w:rPr>
          <w:rFonts w:ascii="Arial" w:hAnsi="Arial" w:cs="Arial"/>
        </w:rPr>
        <w:t xml:space="preserve">           </w:t>
      </w:r>
      <w:r w:rsidRPr="006F7B5B">
        <w:rPr>
          <w:rFonts w:ascii="Arial" w:hAnsi="Arial" w:cs="Arial"/>
        </w:rPr>
        <w:t>ELLIE ROSE T. ALMEDA</w:t>
      </w:r>
    </w:p>
    <w:p w14:paraId="414530BD" w14:textId="2FF9F243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 xml:space="preserve">Group Representative                        </w:t>
      </w:r>
      <w:r w:rsidR="00EB663C">
        <w:rPr>
          <w:rFonts w:ascii="Arial" w:hAnsi="Arial" w:cs="Arial"/>
        </w:rPr>
        <w:t xml:space="preserve">               </w:t>
      </w:r>
      <w:r w:rsidRPr="006F7B5B">
        <w:rPr>
          <w:rFonts w:ascii="Arial" w:hAnsi="Arial" w:cs="Arial"/>
        </w:rPr>
        <w:t>Group Representative</w:t>
      </w:r>
    </w:p>
    <w:p w14:paraId="39206F05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36D1DE28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CY KEAN DAVE ANGEL R. PERJES</w:t>
      </w:r>
    </w:p>
    <w:p w14:paraId="78541114" w14:textId="5AEC8715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Group Representative</w:t>
      </w:r>
    </w:p>
    <w:p w14:paraId="32B6A799" w14:textId="77777777" w:rsidR="00FD10E2" w:rsidRDefault="00FD10E2" w:rsidP="00FD10E2">
      <w:pPr>
        <w:spacing w:after="0"/>
        <w:rPr>
          <w:rFonts w:ascii="Arial" w:hAnsi="Arial" w:cs="Arial"/>
        </w:rPr>
      </w:pPr>
    </w:p>
    <w:p w14:paraId="641CCC86" w14:textId="77777777" w:rsidR="001A3E72" w:rsidRPr="006F7B5B" w:rsidRDefault="001A3E72" w:rsidP="00FD10E2">
      <w:pPr>
        <w:spacing w:after="0"/>
        <w:rPr>
          <w:rFonts w:ascii="Arial" w:hAnsi="Arial" w:cs="Arial"/>
        </w:rPr>
      </w:pPr>
    </w:p>
    <w:p w14:paraId="24487160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0A322CB8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Noted by:</w:t>
      </w:r>
    </w:p>
    <w:p w14:paraId="41EA5534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55D374DF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EPIE F. CUSTODIO, DIT</w:t>
      </w:r>
    </w:p>
    <w:p w14:paraId="2C3765B5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Facilitator, IT Research Methods</w:t>
      </w:r>
    </w:p>
    <w:p w14:paraId="64458A4C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5AD772A1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16556F58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Approved:</w:t>
      </w:r>
    </w:p>
    <w:p w14:paraId="669D492D" w14:textId="77777777" w:rsidR="00FD10E2" w:rsidRPr="006F7B5B" w:rsidRDefault="00FD10E2" w:rsidP="00FD10E2">
      <w:pPr>
        <w:spacing w:after="0"/>
        <w:rPr>
          <w:rFonts w:ascii="Arial" w:hAnsi="Arial" w:cs="Arial"/>
        </w:rPr>
      </w:pPr>
    </w:p>
    <w:p w14:paraId="3B0D24C1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SR. LEILA M. MONTERO, FMA</w:t>
      </w:r>
    </w:p>
    <w:p w14:paraId="0247DF0D" w14:textId="77777777" w:rsidR="00FD10E2" w:rsidRPr="006F7B5B" w:rsidRDefault="00FD10E2" w:rsidP="00FD10E2">
      <w:pPr>
        <w:spacing w:after="0"/>
        <w:rPr>
          <w:rFonts w:ascii="Arial" w:hAnsi="Arial" w:cs="Arial"/>
        </w:rPr>
      </w:pPr>
      <w:r w:rsidRPr="006F7B5B">
        <w:rPr>
          <w:rFonts w:ascii="Arial" w:hAnsi="Arial" w:cs="Arial"/>
        </w:rPr>
        <w:t>Technical Directress</w:t>
      </w:r>
    </w:p>
    <w:p w14:paraId="1E909560" w14:textId="77777777" w:rsidR="00C778D8" w:rsidRPr="006F7B5B" w:rsidRDefault="00C778D8">
      <w:pPr>
        <w:rPr>
          <w:ins w:id="28" w:author="dezza" w:date="2022-02-21T16:37:00Z"/>
          <w:rFonts w:ascii="Arial" w:hAnsi="Arial" w:cs="Arial"/>
          <w:rPrChange w:id="29" w:author="dezza" w:date="2022-02-21T16:37:00Z">
            <w:rPr>
              <w:ins w:id="30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31" w:author="dezza" w:date="2022-02-21T16:37:00Z">
          <w:pPr>
            <w:pStyle w:val="NoSpacing"/>
            <w:jc w:val="both"/>
          </w:pPr>
        </w:pPrChange>
      </w:pPr>
    </w:p>
    <w:p w14:paraId="07789BEE" w14:textId="2BBF516D" w:rsidR="00C778D8" w:rsidRPr="006F7B5B" w:rsidRDefault="00C778D8" w:rsidP="00C778D8">
      <w:pPr>
        <w:rPr>
          <w:ins w:id="32" w:author="dezza" w:date="2022-02-21T16:37:00Z"/>
          <w:rFonts w:ascii="Arial" w:hAnsi="Arial" w:cs="Arial"/>
        </w:rPr>
      </w:pPr>
    </w:p>
    <w:p w14:paraId="65A39C5C" w14:textId="50B2667D" w:rsidR="005F6484" w:rsidRPr="006F7B5B" w:rsidRDefault="00C778D8">
      <w:pPr>
        <w:tabs>
          <w:tab w:val="left" w:pos="1360"/>
        </w:tabs>
        <w:rPr>
          <w:ins w:id="33" w:author="dezza" w:date="2022-02-21T16:37:00Z"/>
          <w:rFonts w:ascii="Arial" w:hAnsi="Arial" w:cs="Arial"/>
        </w:rPr>
        <w:pPrChange w:id="34" w:author="dezza" w:date="2022-02-21T16:37:00Z">
          <w:pPr>
            <w:pStyle w:val="NoSpacing"/>
            <w:jc w:val="both"/>
          </w:pPr>
        </w:pPrChange>
      </w:pPr>
      <w:ins w:id="35" w:author="dezza" w:date="2022-02-21T16:37:00Z">
        <w:r w:rsidRPr="006F7B5B">
          <w:rPr>
            <w:rFonts w:ascii="Arial" w:hAnsi="Arial" w:cs="Arial"/>
          </w:rPr>
          <w:tab/>
        </w:r>
      </w:ins>
    </w:p>
    <w:p w14:paraId="1F59F666" w14:textId="134B21E5" w:rsidR="00C778D8" w:rsidRPr="006F7B5B" w:rsidRDefault="00ED5BEC">
      <w:pPr>
        <w:tabs>
          <w:tab w:val="left" w:pos="1360"/>
        </w:tabs>
        <w:rPr>
          <w:rFonts w:ascii="Arial" w:hAnsi="Arial" w:cs="Arial"/>
          <w:rPrChange w:id="36" w:author="dezza" w:date="2022-02-21T16:37:00Z">
            <w:rPr>
              <w:rFonts w:ascii="Arial" w:hAnsi="Arial" w:cs="Arial"/>
              <w:bCs/>
              <w:sz w:val="24"/>
              <w:szCs w:val="24"/>
            </w:rPr>
          </w:rPrChange>
        </w:rPr>
        <w:pPrChange w:id="37" w:author="dezza" w:date="2022-02-21T16:37:00Z">
          <w:pPr>
            <w:pStyle w:val="NoSpacing"/>
            <w:jc w:val="both"/>
          </w:pPr>
        </w:pPrChange>
      </w:pPr>
      <w:ins w:id="38" w:author="dezza" w:date="2022-02-21T16:41:00Z">
        <w:r w:rsidRPr="006F7B5B">
          <w:rPr>
            <w:rFonts w:ascii="Arial" w:hAnsi="Arial" w:cs="Arial"/>
            <w:noProof/>
            <w:lang w:val="en-PH" w:eastAsia="en-PH"/>
          </w:rPr>
          <w:drawing>
            <wp:anchor distT="0" distB="0" distL="114300" distR="114300" simplePos="0" relativeHeight="251658240" behindDoc="0" locked="0" layoutInCell="1" allowOverlap="1" wp14:anchorId="389803DF" wp14:editId="258E85BF">
              <wp:simplePos x="0" y="0"/>
              <wp:positionH relativeFrom="margin">
                <wp:posOffset>921336</wp:posOffset>
              </wp:positionH>
              <wp:positionV relativeFrom="paragraph">
                <wp:posOffset>7059344</wp:posOffset>
              </wp:positionV>
              <wp:extent cx="576775" cy="288388"/>
              <wp:effectExtent l="0" t="0" r="0" b="0"/>
              <wp:wrapNone/>
              <wp:docPr id="7" name="Picture 7" descr="C:\Users\dezza\AppData\Local\Microsoft\Windows\INetCache\Content.Word\dezza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C:\Users\dezza\AppData\Local\Microsoft\Windows\INetCache\Content.Word\dezza.png"/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6775" cy="28838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</w:p>
    <w:sectPr w:rsidR="00C778D8" w:rsidRPr="006F7B5B" w:rsidSect="00DD6DB9">
      <w:headerReference w:type="default" r:id="rId9"/>
      <w:footerReference w:type="default" r:id="rId10"/>
      <w:pgSz w:w="12240" w:h="18720" w:code="1"/>
      <w:pgMar w:top="1985" w:right="1440" w:bottom="1440" w:left="2160" w:header="27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339EFA" w14:textId="77777777" w:rsidR="00E546B9" w:rsidRDefault="00E546B9" w:rsidP="00582462">
      <w:pPr>
        <w:spacing w:after="0" w:line="240" w:lineRule="auto"/>
      </w:pPr>
      <w:r>
        <w:separator/>
      </w:r>
    </w:p>
  </w:endnote>
  <w:endnote w:type="continuationSeparator" w:id="0">
    <w:p w14:paraId="22D7187B" w14:textId="77777777" w:rsidR="00E546B9" w:rsidRDefault="00E546B9" w:rsidP="00582462">
      <w:pPr>
        <w:spacing w:after="0" w:line="240" w:lineRule="auto"/>
      </w:pPr>
      <w:r>
        <w:continuationSeparator/>
      </w:r>
    </w:p>
  </w:endnote>
  <w:endnote w:type="continuationNotice" w:id="1">
    <w:p w14:paraId="26107129" w14:textId="77777777" w:rsidR="00E546B9" w:rsidRDefault="00E546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3AA7C" w14:textId="360CE408" w:rsidR="00582462" w:rsidRDefault="00981BFD">
    <w:pPr>
      <w:pStyle w:val="Footer"/>
    </w:pPr>
    <w:r>
      <w:rPr>
        <w:noProof/>
        <w:lang w:val="en-PH" w:eastAsia="en-PH"/>
      </w:rPr>
      <w:drawing>
        <wp:anchor distT="0" distB="0" distL="114300" distR="114300" simplePos="0" relativeHeight="251673600" behindDoc="1" locked="0" layoutInCell="1" allowOverlap="1" wp14:anchorId="2794CB8B" wp14:editId="7671D93D">
          <wp:simplePos x="0" y="0"/>
          <wp:positionH relativeFrom="margin">
            <wp:posOffset>-266700</wp:posOffset>
          </wp:positionH>
          <wp:positionV relativeFrom="paragraph">
            <wp:posOffset>-172720</wp:posOffset>
          </wp:positionV>
          <wp:extent cx="6073775" cy="590297"/>
          <wp:effectExtent l="0" t="0" r="0" b="0"/>
          <wp:wrapNone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496" t="94245" r="5978"/>
                  <a:stretch/>
                </pic:blipFill>
                <pic:spPr bwMode="auto">
                  <a:xfrm>
                    <a:off x="0" y="0"/>
                    <a:ext cx="6073775" cy="59029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904D64" w14:textId="77777777" w:rsidR="00E546B9" w:rsidRDefault="00E546B9" w:rsidP="00582462">
      <w:pPr>
        <w:spacing w:after="0" w:line="240" w:lineRule="auto"/>
      </w:pPr>
      <w:r>
        <w:separator/>
      </w:r>
    </w:p>
  </w:footnote>
  <w:footnote w:type="continuationSeparator" w:id="0">
    <w:p w14:paraId="2C865A6F" w14:textId="77777777" w:rsidR="00E546B9" w:rsidRDefault="00E546B9" w:rsidP="00582462">
      <w:pPr>
        <w:spacing w:after="0" w:line="240" w:lineRule="auto"/>
      </w:pPr>
      <w:r>
        <w:continuationSeparator/>
      </w:r>
    </w:p>
  </w:footnote>
  <w:footnote w:type="continuationNotice" w:id="1">
    <w:p w14:paraId="20EEF521" w14:textId="77777777" w:rsidR="00E546B9" w:rsidRDefault="00E546B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17077C" w14:textId="23890310" w:rsidR="00DD6DB9" w:rsidRPr="00411BE9" w:rsidRDefault="00DD6DB9" w:rsidP="00411BE9">
    <w:pPr>
      <w:pStyle w:val="Header"/>
    </w:pPr>
    <w:del w:id="39" w:author="dezza" w:date="2022-02-25T16:41:00Z">
      <w:r w:rsidDel="00B767A0">
        <w:rPr>
          <w:noProof/>
          <w:lang w:val="en-PH" w:eastAsia="en-PH"/>
        </w:rPr>
        <w:drawing>
          <wp:anchor distT="0" distB="0" distL="114300" distR="114300" simplePos="0" relativeHeight="251674624" behindDoc="0" locked="0" layoutInCell="1" allowOverlap="1" wp14:anchorId="5E0A4A3C" wp14:editId="421F6859">
            <wp:simplePos x="0" y="0"/>
            <wp:positionH relativeFrom="margin">
              <wp:align>right</wp:align>
            </wp:positionH>
            <wp:positionV relativeFrom="paragraph">
              <wp:posOffset>11430</wp:posOffset>
            </wp:positionV>
            <wp:extent cx="5486400" cy="999490"/>
            <wp:effectExtent l="0" t="0" r="0" b="0"/>
            <wp:wrapThrough wrapText="bothSides">
              <wp:wrapPolygon edited="0">
                <wp:start x="0" y="0"/>
                <wp:lineTo x="0" y="20996"/>
                <wp:lineTo x="21525" y="20996"/>
                <wp:lineTo x="21525" y="0"/>
                <wp:lineTo x="0" y="0"/>
              </wp:wrapPolygon>
            </wp:wrapThrough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del>
    <w:ins w:id="40" w:author="dezza" w:date="2022-02-25T16:41:00Z">
      <w:r w:rsidR="00B767A0">
        <w:rPr>
          <w:noProof/>
          <w:lang w:val="en-PH" w:eastAsia="en-PH"/>
        </w:rPr>
        <w:drawing>
          <wp:anchor distT="0" distB="0" distL="114300" distR="114300" simplePos="0" relativeHeight="251676672" behindDoc="0" locked="0" layoutInCell="1" allowOverlap="1" wp14:anchorId="5A473130" wp14:editId="7836D700">
            <wp:simplePos x="0" y="0"/>
            <wp:positionH relativeFrom="margin">
              <wp:posOffset>0</wp:posOffset>
            </wp:positionH>
            <wp:positionV relativeFrom="paragraph">
              <wp:posOffset>168910</wp:posOffset>
            </wp:positionV>
            <wp:extent cx="5486400" cy="712470"/>
            <wp:effectExtent l="0" t="0" r="0" b="0"/>
            <wp:wrapThrough wrapText="bothSides">
              <wp:wrapPolygon edited="0">
                <wp:start x="0" y="0"/>
                <wp:lineTo x="0" y="20791"/>
                <wp:lineTo x="21525" y="20791"/>
                <wp:lineTo x="21525" y="0"/>
                <wp:lineTo x="0" y="0"/>
              </wp:wrapPolygon>
            </wp:wrapThrough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ins>
    <w:del w:id="41" w:author="dezza" w:date="2022-02-25T16:41:00Z">
      <w:r w:rsidR="00DA5740" w:rsidRPr="00411BE9" w:rsidDel="00B767A0">
        <w:delText xml:space="preserve"> </w:delText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B59F1"/>
    <w:multiLevelType w:val="hybridMultilevel"/>
    <w:tmpl w:val="923EDF0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E53BB"/>
    <w:multiLevelType w:val="hybridMultilevel"/>
    <w:tmpl w:val="D34CA4E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85488"/>
    <w:multiLevelType w:val="hybridMultilevel"/>
    <w:tmpl w:val="739EF9DC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34B86"/>
    <w:multiLevelType w:val="multilevel"/>
    <w:tmpl w:val="410A6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5E2869"/>
    <w:multiLevelType w:val="hybridMultilevel"/>
    <w:tmpl w:val="0EE27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3F501D"/>
    <w:multiLevelType w:val="multilevel"/>
    <w:tmpl w:val="6958C0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" w15:restartNumberingAfterBreak="0">
    <w:nsid w:val="13F712FB"/>
    <w:multiLevelType w:val="multilevel"/>
    <w:tmpl w:val="D6565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386909"/>
    <w:multiLevelType w:val="hybridMultilevel"/>
    <w:tmpl w:val="31D66036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CA625C"/>
    <w:multiLevelType w:val="hybridMultilevel"/>
    <w:tmpl w:val="B27CD50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4B7FAB"/>
    <w:multiLevelType w:val="hybridMultilevel"/>
    <w:tmpl w:val="40FEAD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BA69F8"/>
    <w:multiLevelType w:val="multilevel"/>
    <w:tmpl w:val="4A4CA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037148B"/>
    <w:multiLevelType w:val="hybridMultilevel"/>
    <w:tmpl w:val="B724627C"/>
    <w:lvl w:ilvl="0" w:tplc="335493D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75578C"/>
    <w:multiLevelType w:val="hybridMultilevel"/>
    <w:tmpl w:val="99D2A02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1F252D"/>
    <w:multiLevelType w:val="hybridMultilevel"/>
    <w:tmpl w:val="1A628F9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7820B4"/>
    <w:multiLevelType w:val="hybridMultilevel"/>
    <w:tmpl w:val="B63801D6"/>
    <w:lvl w:ilvl="0" w:tplc="BF5C9D5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640019" w:tentative="1">
      <w:start w:val="1"/>
      <w:numFmt w:val="lowerLetter"/>
      <w:lvlText w:val="%2."/>
      <w:lvlJc w:val="left"/>
      <w:pPr>
        <w:ind w:left="1440" w:hanging="360"/>
      </w:pPr>
    </w:lvl>
    <w:lvl w:ilvl="2" w:tplc="0464001B" w:tentative="1">
      <w:start w:val="1"/>
      <w:numFmt w:val="lowerRoman"/>
      <w:lvlText w:val="%3."/>
      <w:lvlJc w:val="right"/>
      <w:pPr>
        <w:ind w:left="2160" w:hanging="180"/>
      </w:pPr>
    </w:lvl>
    <w:lvl w:ilvl="3" w:tplc="0464000F" w:tentative="1">
      <w:start w:val="1"/>
      <w:numFmt w:val="decimal"/>
      <w:lvlText w:val="%4."/>
      <w:lvlJc w:val="left"/>
      <w:pPr>
        <w:ind w:left="2880" w:hanging="360"/>
      </w:pPr>
    </w:lvl>
    <w:lvl w:ilvl="4" w:tplc="04640019" w:tentative="1">
      <w:start w:val="1"/>
      <w:numFmt w:val="lowerLetter"/>
      <w:lvlText w:val="%5."/>
      <w:lvlJc w:val="left"/>
      <w:pPr>
        <w:ind w:left="3600" w:hanging="360"/>
      </w:pPr>
    </w:lvl>
    <w:lvl w:ilvl="5" w:tplc="0464001B" w:tentative="1">
      <w:start w:val="1"/>
      <w:numFmt w:val="lowerRoman"/>
      <w:lvlText w:val="%6."/>
      <w:lvlJc w:val="right"/>
      <w:pPr>
        <w:ind w:left="4320" w:hanging="180"/>
      </w:pPr>
    </w:lvl>
    <w:lvl w:ilvl="6" w:tplc="0464000F" w:tentative="1">
      <w:start w:val="1"/>
      <w:numFmt w:val="decimal"/>
      <w:lvlText w:val="%7."/>
      <w:lvlJc w:val="left"/>
      <w:pPr>
        <w:ind w:left="5040" w:hanging="360"/>
      </w:pPr>
    </w:lvl>
    <w:lvl w:ilvl="7" w:tplc="04640019" w:tentative="1">
      <w:start w:val="1"/>
      <w:numFmt w:val="lowerLetter"/>
      <w:lvlText w:val="%8."/>
      <w:lvlJc w:val="left"/>
      <w:pPr>
        <w:ind w:left="5760" w:hanging="360"/>
      </w:pPr>
    </w:lvl>
    <w:lvl w:ilvl="8" w:tplc="046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A91AAA"/>
    <w:multiLevelType w:val="hybridMultilevel"/>
    <w:tmpl w:val="62DC0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472421"/>
    <w:multiLevelType w:val="hybridMultilevel"/>
    <w:tmpl w:val="EA6231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A351CF"/>
    <w:multiLevelType w:val="hybridMultilevel"/>
    <w:tmpl w:val="B3404A96"/>
    <w:lvl w:ilvl="0" w:tplc="3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53B64D0"/>
    <w:multiLevelType w:val="multilevel"/>
    <w:tmpl w:val="97809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3844A7"/>
    <w:multiLevelType w:val="hybridMultilevel"/>
    <w:tmpl w:val="24505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041F8E"/>
    <w:multiLevelType w:val="multilevel"/>
    <w:tmpl w:val="A372B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350EB6"/>
    <w:multiLevelType w:val="hybridMultilevel"/>
    <w:tmpl w:val="32146EA0"/>
    <w:lvl w:ilvl="0" w:tplc="443E58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CE5D1F"/>
    <w:multiLevelType w:val="hybridMultilevel"/>
    <w:tmpl w:val="7E5AE8EC"/>
    <w:lvl w:ilvl="0" w:tplc="3FE0F8D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436092"/>
    <w:multiLevelType w:val="hybridMultilevel"/>
    <w:tmpl w:val="2FF08C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3D5E4D"/>
    <w:multiLevelType w:val="hybridMultilevel"/>
    <w:tmpl w:val="0C3CA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B02E6F"/>
    <w:multiLevelType w:val="hybridMultilevel"/>
    <w:tmpl w:val="34AE7BFA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E15325C"/>
    <w:multiLevelType w:val="hybridMultilevel"/>
    <w:tmpl w:val="60700A44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C10EF5"/>
    <w:multiLevelType w:val="hybridMultilevel"/>
    <w:tmpl w:val="8DC412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0B33CD"/>
    <w:multiLevelType w:val="hybridMultilevel"/>
    <w:tmpl w:val="648E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027484"/>
    <w:multiLevelType w:val="hybridMultilevel"/>
    <w:tmpl w:val="78B8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343AFD"/>
    <w:multiLevelType w:val="hybridMultilevel"/>
    <w:tmpl w:val="8BB89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B52F5B"/>
    <w:multiLevelType w:val="multilevel"/>
    <w:tmpl w:val="DB18C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30F731B"/>
    <w:multiLevelType w:val="hybridMultilevel"/>
    <w:tmpl w:val="6A442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BD022E"/>
    <w:multiLevelType w:val="hybridMultilevel"/>
    <w:tmpl w:val="E3EA3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FE148E"/>
    <w:multiLevelType w:val="hybridMultilevel"/>
    <w:tmpl w:val="75B886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3526554">
    <w:abstractNumId w:val="11"/>
  </w:num>
  <w:num w:numId="2" w16cid:durableId="83963488">
    <w:abstractNumId w:val="16"/>
  </w:num>
  <w:num w:numId="3" w16cid:durableId="1446654501">
    <w:abstractNumId w:val="2"/>
  </w:num>
  <w:num w:numId="4" w16cid:durableId="1428884386">
    <w:abstractNumId w:val="14"/>
  </w:num>
  <w:num w:numId="5" w16cid:durableId="1005936273">
    <w:abstractNumId w:val="25"/>
  </w:num>
  <w:num w:numId="6" w16cid:durableId="618756572">
    <w:abstractNumId w:val="26"/>
  </w:num>
  <w:num w:numId="7" w16cid:durableId="830877307">
    <w:abstractNumId w:val="28"/>
  </w:num>
  <w:num w:numId="8" w16cid:durableId="1118984489">
    <w:abstractNumId w:val="33"/>
  </w:num>
  <w:num w:numId="9" w16cid:durableId="2034721591">
    <w:abstractNumId w:val="22"/>
  </w:num>
  <w:num w:numId="10" w16cid:durableId="2037147576">
    <w:abstractNumId w:val="9"/>
  </w:num>
  <w:num w:numId="11" w16cid:durableId="511651744">
    <w:abstractNumId w:val="27"/>
  </w:num>
  <w:num w:numId="12" w16cid:durableId="813764328">
    <w:abstractNumId w:val="23"/>
  </w:num>
  <w:num w:numId="13" w16cid:durableId="2132705115">
    <w:abstractNumId w:val="34"/>
  </w:num>
  <w:num w:numId="14" w16cid:durableId="881094381">
    <w:abstractNumId w:val="30"/>
  </w:num>
  <w:num w:numId="15" w16cid:durableId="248932616">
    <w:abstractNumId w:val="15"/>
  </w:num>
  <w:num w:numId="16" w16cid:durableId="1657104214">
    <w:abstractNumId w:val="29"/>
  </w:num>
  <w:num w:numId="17" w16cid:durableId="1222324241">
    <w:abstractNumId w:val="19"/>
  </w:num>
  <w:num w:numId="18" w16cid:durableId="514730240">
    <w:abstractNumId w:val="24"/>
  </w:num>
  <w:num w:numId="19" w16cid:durableId="733545647">
    <w:abstractNumId w:val="4"/>
  </w:num>
  <w:num w:numId="20" w16cid:durableId="576136564">
    <w:abstractNumId w:val="7"/>
  </w:num>
  <w:num w:numId="21" w16cid:durableId="1722510776">
    <w:abstractNumId w:val="5"/>
    <w:lvlOverride w:ilvl="0">
      <w:lvl w:ilvl="0">
        <w:start w:val="1"/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cs="Times New Roman" w:hint="default"/>
          <w:sz w:val="20"/>
        </w:rPr>
      </w:lvl>
    </w:lvlOverride>
    <w:lvlOverride w:ilvl="1">
      <w:lvl w:ilvl="1">
        <w:start w:val="1"/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22" w16cid:durableId="13458969">
    <w:abstractNumId w:val="32"/>
  </w:num>
  <w:num w:numId="23" w16cid:durableId="1973290387">
    <w:abstractNumId w:val="12"/>
  </w:num>
  <w:num w:numId="24" w16cid:durableId="172185574">
    <w:abstractNumId w:val="17"/>
  </w:num>
  <w:num w:numId="25" w16cid:durableId="1558394574">
    <w:abstractNumId w:val="13"/>
  </w:num>
  <w:num w:numId="26" w16cid:durableId="2108844822">
    <w:abstractNumId w:val="0"/>
  </w:num>
  <w:num w:numId="27" w16cid:durableId="336543620">
    <w:abstractNumId w:val="21"/>
  </w:num>
  <w:num w:numId="28" w16cid:durableId="1794859978">
    <w:abstractNumId w:val="1"/>
  </w:num>
  <w:num w:numId="29" w16cid:durableId="1643461242">
    <w:abstractNumId w:val="31"/>
  </w:num>
  <w:num w:numId="30" w16cid:durableId="54164341">
    <w:abstractNumId w:val="3"/>
  </w:num>
  <w:num w:numId="31" w16cid:durableId="1328242214">
    <w:abstractNumId w:val="6"/>
  </w:num>
  <w:num w:numId="32" w16cid:durableId="287318772">
    <w:abstractNumId w:val="18"/>
  </w:num>
  <w:num w:numId="33" w16cid:durableId="1179806438">
    <w:abstractNumId w:val="10"/>
  </w:num>
  <w:num w:numId="34" w16cid:durableId="1515415160">
    <w:abstractNumId w:val="20"/>
  </w:num>
  <w:num w:numId="35" w16cid:durableId="589967014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ezza">
    <w15:presenceInfo w15:providerId="Windows Live" w15:userId="58979833e65da5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bA0MDQzMTI3MDdW0lEKTi0uzszPAykwqgUAo8F5XSwAAAA="/>
  </w:docVars>
  <w:rsids>
    <w:rsidRoot w:val="00F75E26"/>
    <w:rsid w:val="000033FC"/>
    <w:rsid w:val="0000695F"/>
    <w:rsid w:val="00006B42"/>
    <w:rsid w:val="000101BB"/>
    <w:rsid w:val="000109AC"/>
    <w:rsid w:val="000148EB"/>
    <w:rsid w:val="00014ECD"/>
    <w:rsid w:val="000234B7"/>
    <w:rsid w:val="00042015"/>
    <w:rsid w:val="000445F5"/>
    <w:rsid w:val="00046D7F"/>
    <w:rsid w:val="00050164"/>
    <w:rsid w:val="000726AB"/>
    <w:rsid w:val="00073F9A"/>
    <w:rsid w:val="00074E00"/>
    <w:rsid w:val="00077565"/>
    <w:rsid w:val="000776B0"/>
    <w:rsid w:val="00077E7A"/>
    <w:rsid w:val="00087143"/>
    <w:rsid w:val="00094273"/>
    <w:rsid w:val="00096BCB"/>
    <w:rsid w:val="000A01A2"/>
    <w:rsid w:val="000A1E55"/>
    <w:rsid w:val="000A2F42"/>
    <w:rsid w:val="000A79F9"/>
    <w:rsid w:val="000B3850"/>
    <w:rsid w:val="000B4589"/>
    <w:rsid w:val="000C2882"/>
    <w:rsid w:val="000C44A9"/>
    <w:rsid w:val="000C4BB8"/>
    <w:rsid w:val="000C7502"/>
    <w:rsid w:val="000D24B9"/>
    <w:rsid w:val="000E3A1B"/>
    <w:rsid w:val="000E565F"/>
    <w:rsid w:val="000F705E"/>
    <w:rsid w:val="00105668"/>
    <w:rsid w:val="00106BBB"/>
    <w:rsid w:val="0011096C"/>
    <w:rsid w:val="00111D6C"/>
    <w:rsid w:val="00112AF8"/>
    <w:rsid w:val="00112E87"/>
    <w:rsid w:val="00121DFC"/>
    <w:rsid w:val="001239CF"/>
    <w:rsid w:val="001301DA"/>
    <w:rsid w:val="00131743"/>
    <w:rsid w:val="00134F04"/>
    <w:rsid w:val="001359BD"/>
    <w:rsid w:val="001477A8"/>
    <w:rsid w:val="001516DA"/>
    <w:rsid w:val="001547FD"/>
    <w:rsid w:val="00154E64"/>
    <w:rsid w:val="001622A3"/>
    <w:rsid w:val="00165003"/>
    <w:rsid w:val="00173C50"/>
    <w:rsid w:val="00185502"/>
    <w:rsid w:val="001A3E72"/>
    <w:rsid w:val="001B3A9B"/>
    <w:rsid w:val="001B4067"/>
    <w:rsid w:val="001B722F"/>
    <w:rsid w:val="001B7D9B"/>
    <w:rsid w:val="001C0B59"/>
    <w:rsid w:val="001C5A41"/>
    <w:rsid w:val="001C5E41"/>
    <w:rsid w:val="001D096F"/>
    <w:rsid w:val="001D1FF1"/>
    <w:rsid w:val="001D555E"/>
    <w:rsid w:val="001D6319"/>
    <w:rsid w:val="001F37CF"/>
    <w:rsid w:val="001F4C39"/>
    <w:rsid w:val="001F6CC0"/>
    <w:rsid w:val="00207D01"/>
    <w:rsid w:val="002160FC"/>
    <w:rsid w:val="002225DB"/>
    <w:rsid w:val="0022397A"/>
    <w:rsid w:val="002251E5"/>
    <w:rsid w:val="00231652"/>
    <w:rsid w:val="002339C2"/>
    <w:rsid w:val="00247011"/>
    <w:rsid w:val="00251659"/>
    <w:rsid w:val="00254572"/>
    <w:rsid w:val="00256DD2"/>
    <w:rsid w:val="0026046E"/>
    <w:rsid w:val="00263037"/>
    <w:rsid w:val="00270C39"/>
    <w:rsid w:val="00272DAD"/>
    <w:rsid w:val="0029088E"/>
    <w:rsid w:val="00294FC1"/>
    <w:rsid w:val="0029747B"/>
    <w:rsid w:val="002A15AD"/>
    <w:rsid w:val="002A2DEE"/>
    <w:rsid w:val="002A2E83"/>
    <w:rsid w:val="002A5662"/>
    <w:rsid w:val="002B104F"/>
    <w:rsid w:val="002B515D"/>
    <w:rsid w:val="002C0905"/>
    <w:rsid w:val="002C18E7"/>
    <w:rsid w:val="002C5111"/>
    <w:rsid w:val="002E0AD5"/>
    <w:rsid w:val="002F2256"/>
    <w:rsid w:val="002F4110"/>
    <w:rsid w:val="00335F5E"/>
    <w:rsid w:val="003448B6"/>
    <w:rsid w:val="00351363"/>
    <w:rsid w:val="00352F75"/>
    <w:rsid w:val="00354161"/>
    <w:rsid w:val="00355E6B"/>
    <w:rsid w:val="0036036B"/>
    <w:rsid w:val="003605EF"/>
    <w:rsid w:val="00362C25"/>
    <w:rsid w:val="0037040C"/>
    <w:rsid w:val="00371887"/>
    <w:rsid w:val="00384629"/>
    <w:rsid w:val="00385FFF"/>
    <w:rsid w:val="00386B68"/>
    <w:rsid w:val="0039101C"/>
    <w:rsid w:val="003921F5"/>
    <w:rsid w:val="0039350A"/>
    <w:rsid w:val="00394439"/>
    <w:rsid w:val="003A3CAC"/>
    <w:rsid w:val="003B09F3"/>
    <w:rsid w:val="003B2591"/>
    <w:rsid w:val="003B5F60"/>
    <w:rsid w:val="003C12CC"/>
    <w:rsid w:val="003C19D4"/>
    <w:rsid w:val="003C27C2"/>
    <w:rsid w:val="003C5C9F"/>
    <w:rsid w:val="003D1B58"/>
    <w:rsid w:val="003D3618"/>
    <w:rsid w:val="003D57E7"/>
    <w:rsid w:val="003D5CB9"/>
    <w:rsid w:val="003D6C03"/>
    <w:rsid w:val="003E0BFD"/>
    <w:rsid w:val="003E74F3"/>
    <w:rsid w:val="003F2633"/>
    <w:rsid w:val="003F26D8"/>
    <w:rsid w:val="003F26FC"/>
    <w:rsid w:val="00402B92"/>
    <w:rsid w:val="0040344C"/>
    <w:rsid w:val="00404F4B"/>
    <w:rsid w:val="00405995"/>
    <w:rsid w:val="00410DC4"/>
    <w:rsid w:val="00411BE9"/>
    <w:rsid w:val="00416898"/>
    <w:rsid w:val="004209E9"/>
    <w:rsid w:val="00422289"/>
    <w:rsid w:val="00422B66"/>
    <w:rsid w:val="00430B7A"/>
    <w:rsid w:val="004324A8"/>
    <w:rsid w:val="00433585"/>
    <w:rsid w:val="004373AC"/>
    <w:rsid w:val="00437F12"/>
    <w:rsid w:val="004443ED"/>
    <w:rsid w:val="004509FF"/>
    <w:rsid w:val="0046291E"/>
    <w:rsid w:val="00466B67"/>
    <w:rsid w:val="004730C9"/>
    <w:rsid w:val="00477AA0"/>
    <w:rsid w:val="00482898"/>
    <w:rsid w:val="00490AA9"/>
    <w:rsid w:val="004A4414"/>
    <w:rsid w:val="004B1D64"/>
    <w:rsid w:val="004B4FA6"/>
    <w:rsid w:val="004C6075"/>
    <w:rsid w:val="004C67DF"/>
    <w:rsid w:val="004D03AF"/>
    <w:rsid w:val="004D2EB7"/>
    <w:rsid w:val="004E0B5C"/>
    <w:rsid w:val="004E0C63"/>
    <w:rsid w:val="004E1A21"/>
    <w:rsid w:val="004E67E3"/>
    <w:rsid w:val="004F39DE"/>
    <w:rsid w:val="004F5354"/>
    <w:rsid w:val="005070A9"/>
    <w:rsid w:val="005140C5"/>
    <w:rsid w:val="0053094B"/>
    <w:rsid w:val="005310C4"/>
    <w:rsid w:val="0053116D"/>
    <w:rsid w:val="00531CD3"/>
    <w:rsid w:val="00537854"/>
    <w:rsid w:val="005424B9"/>
    <w:rsid w:val="00547F77"/>
    <w:rsid w:val="00554301"/>
    <w:rsid w:val="00555454"/>
    <w:rsid w:val="00555E58"/>
    <w:rsid w:val="00561F4D"/>
    <w:rsid w:val="00565D08"/>
    <w:rsid w:val="00571B13"/>
    <w:rsid w:val="00572907"/>
    <w:rsid w:val="005759CA"/>
    <w:rsid w:val="00581D03"/>
    <w:rsid w:val="00582462"/>
    <w:rsid w:val="00582849"/>
    <w:rsid w:val="00586357"/>
    <w:rsid w:val="005875F8"/>
    <w:rsid w:val="005947B5"/>
    <w:rsid w:val="0059480B"/>
    <w:rsid w:val="00594D94"/>
    <w:rsid w:val="005A1A63"/>
    <w:rsid w:val="005A3BFC"/>
    <w:rsid w:val="005A5D4B"/>
    <w:rsid w:val="005A5E74"/>
    <w:rsid w:val="005A5EED"/>
    <w:rsid w:val="005C449A"/>
    <w:rsid w:val="005C7261"/>
    <w:rsid w:val="005D1EE3"/>
    <w:rsid w:val="005D31AD"/>
    <w:rsid w:val="005D4A03"/>
    <w:rsid w:val="005D4B8F"/>
    <w:rsid w:val="005D7A95"/>
    <w:rsid w:val="005F21B2"/>
    <w:rsid w:val="005F6007"/>
    <w:rsid w:val="005F61A0"/>
    <w:rsid w:val="005F6484"/>
    <w:rsid w:val="0060225C"/>
    <w:rsid w:val="006027CE"/>
    <w:rsid w:val="00603060"/>
    <w:rsid w:val="00610DDE"/>
    <w:rsid w:val="006174FF"/>
    <w:rsid w:val="006215AC"/>
    <w:rsid w:val="0062252B"/>
    <w:rsid w:val="00627282"/>
    <w:rsid w:val="00630399"/>
    <w:rsid w:val="006332DD"/>
    <w:rsid w:val="006367FD"/>
    <w:rsid w:val="00640713"/>
    <w:rsid w:val="006409FB"/>
    <w:rsid w:val="00641F67"/>
    <w:rsid w:val="00646E61"/>
    <w:rsid w:val="006478DD"/>
    <w:rsid w:val="006500E7"/>
    <w:rsid w:val="00664743"/>
    <w:rsid w:val="006702C6"/>
    <w:rsid w:val="00675720"/>
    <w:rsid w:val="00686AB5"/>
    <w:rsid w:val="00694422"/>
    <w:rsid w:val="00695C52"/>
    <w:rsid w:val="006A2217"/>
    <w:rsid w:val="006A4A08"/>
    <w:rsid w:val="006A5986"/>
    <w:rsid w:val="006A70E5"/>
    <w:rsid w:val="006B0D73"/>
    <w:rsid w:val="006B79C8"/>
    <w:rsid w:val="006C4881"/>
    <w:rsid w:val="006C729D"/>
    <w:rsid w:val="006D056A"/>
    <w:rsid w:val="006D07CA"/>
    <w:rsid w:val="006D5079"/>
    <w:rsid w:val="006D6070"/>
    <w:rsid w:val="006D7EC8"/>
    <w:rsid w:val="006E2905"/>
    <w:rsid w:val="006E2CE6"/>
    <w:rsid w:val="006E463D"/>
    <w:rsid w:val="006F0055"/>
    <w:rsid w:val="006F7B5B"/>
    <w:rsid w:val="00701C6B"/>
    <w:rsid w:val="00705E12"/>
    <w:rsid w:val="00706019"/>
    <w:rsid w:val="00732519"/>
    <w:rsid w:val="0076149D"/>
    <w:rsid w:val="00762CC9"/>
    <w:rsid w:val="00770149"/>
    <w:rsid w:val="007708B7"/>
    <w:rsid w:val="007710D2"/>
    <w:rsid w:val="007721CF"/>
    <w:rsid w:val="00772543"/>
    <w:rsid w:val="00772B43"/>
    <w:rsid w:val="00773404"/>
    <w:rsid w:val="00781885"/>
    <w:rsid w:val="0078381E"/>
    <w:rsid w:val="00784DF0"/>
    <w:rsid w:val="00786D1A"/>
    <w:rsid w:val="00787020"/>
    <w:rsid w:val="00787415"/>
    <w:rsid w:val="00792AD6"/>
    <w:rsid w:val="00792DC7"/>
    <w:rsid w:val="007939C6"/>
    <w:rsid w:val="007971AB"/>
    <w:rsid w:val="007A2024"/>
    <w:rsid w:val="007A784B"/>
    <w:rsid w:val="007B1DA1"/>
    <w:rsid w:val="007C1D72"/>
    <w:rsid w:val="007C47D2"/>
    <w:rsid w:val="007C7AC5"/>
    <w:rsid w:val="007D19A9"/>
    <w:rsid w:val="007D1C4B"/>
    <w:rsid w:val="007E57C5"/>
    <w:rsid w:val="007E65C2"/>
    <w:rsid w:val="007F1A81"/>
    <w:rsid w:val="007F3898"/>
    <w:rsid w:val="007F4E77"/>
    <w:rsid w:val="008065E7"/>
    <w:rsid w:val="00807383"/>
    <w:rsid w:val="00814D49"/>
    <w:rsid w:val="00821CF3"/>
    <w:rsid w:val="008233C9"/>
    <w:rsid w:val="0082580D"/>
    <w:rsid w:val="00826596"/>
    <w:rsid w:val="00830005"/>
    <w:rsid w:val="00835D05"/>
    <w:rsid w:val="00836347"/>
    <w:rsid w:val="00841BD7"/>
    <w:rsid w:val="008432A4"/>
    <w:rsid w:val="00853FD0"/>
    <w:rsid w:val="008612B9"/>
    <w:rsid w:val="008627E2"/>
    <w:rsid w:val="00864CA1"/>
    <w:rsid w:val="00872F5B"/>
    <w:rsid w:val="00873C30"/>
    <w:rsid w:val="00873E23"/>
    <w:rsid w:val="008801A4"/>
    <w:rsid w:val="00880B0F"/>
    <w:rsid w:val="008839D0"/>
    <w:rsid w:val="00890692"/>
    <w:rsid w:val="00891A3B"/>
    <w:rsid w:val="008A7D22"/>
    <w:rsid w:val="008B0ABE"/>
    <w:rsid w:val="008B4503"/>
    <w:rsid w:val="008C35A6"/>
    <w:rsid w:val="008C61C4"/>
    <w:rsid w:val="008E271C"/>
    <w:rsid w:val="008E29A5"/>
    <w:rsid w:val="008E3869"/>
    <w:rsid w:val="008E52B1"/>
    <w:rsid w:val="008E6BC9"/>
    <w:rsid w:val="008F34FD"/>
    <w:rsid w:val="008F3C52"/>
    <w:rsid w:val="008F6C31"/>
    <w:rsid w:val="008F780D"/>
    <w:rsid w:val="00901BAD"/>
    <w:rsid w:val="009029B4"/>
    <w:rsid w:val="00906E5B"/>
    <w:rsid w:val="00911602"/>
    <w:rsid w:val="0091306C"/>
    <w:rsid w:val="009148C9"/>
    <w:rsid w:val="009217EE"/>
    <w:rsid w:val="009251AE"/>
    <w:rsid w:val="00927B85"/>
    <w:rsid w:val="00931529"/>
    <w:rsid w:val="00931C5D"/>
    <w:rsid w:val="00933173"/>
    <w:rsid w:val="0093682E"/>
    <w:rsid w:val="00940775"/>
    <w:rsid w:val="00940F02"/>
    <w:rsid w:val="00941245"/>
    <w:rsid w:val="00941B7E"/>
    <w:rsid w:val="009442AE"/>
    <w:rsid w:val="00947BD4"/>
    <w:rsid w:val="009502BA"/>
    <w:rsid w:val="00950DCB"/>
    <w:rsid w:val="009518B9"/>
    <w:rsid w:val="009541C5"/>
    <w:rsid w:val="0096127D"/>
    <w:rsid w:val="00964773"/>
    <w:rsid w:val="00981BFD"/>
    <w:rsid w:val="009845CB"/>
    <w:rsid w:val="00984FB5"/>
    <w:rsid w:val="00986956"/>
    <w:rsid w:val="0099673B"/>
    <w:rsid w:val="009A3748"/>
    <w:rsid w:val="009A430B"/>
    <w:rsid w:val="009A52BC"/>
    <w:rsid w:val="009B05F2"/>
    <w:rsid w:val="009B2AD0"/>
    <w:rsid w:val="009B679E"/>
    <w:rsid w:val="009C3CFB"/>
    <w:rsid w:val="009C70EA"/>
    <w:rsid w:val="009D5E2B"/>
    <w:rsid w:val="009F0C01"/>
    <w:rsid w:val="009F18E8"/>
    <w:rsid w:val="009F48E6"/>
    <w:rsid w:val="009F6F10"/>
    <w:rsid w:val="00A03375"/>
    <w:rsid w:val="00A057E8"/>
    <w:rsid w:val="00A10B33"/>
    <w:rsid w:val="00A22F2E"/>
    <w:rsid w:val="00A256B0"/>
    <w:rsid w:val="00A25F52"/>
    <w:rsid w:val="00A31FDA"/>
    <w:rsid w:val="00A356B5"/>
    <w:rsid w:val="00A37BAE"/>
    <w:rsid w:val="00A60C09"/>
    <w:rsid w:val="00A612DD"/>
    <w:rsid w:val="00A66359"/>
    <w:rsid w:val="00A66DDB"/>
    <w:rsid w:val="00A80053"/>
    <w:rsid w:val="00A83B92"/>
    <w:rsid w:val="00A84B4E"/>
    <w:rsid w:val="00A84D82"/>
    <w:rsid w:val="00A90911"/>
    <w:rsid w:val="00A90C25"/>
    <w:rsid w:val="00A97EC4"/>
    <w:rsid w:val="00AA3F73"/>
    <w:rsid w:val="00AB03A5"/>
    <w:rsid w:val="00AB0E3B"/>
    <w:rsid w:val="00AB3337"/>
    <w:rsid w:val="00AC0F01"/>
    <w:rsid w:val="00AC178A"/>
    <w:rsid w:val="00AC2506"/>
    <w:rsid w:val="00AC7D56"/>
    <w:rsid w:val="00AC7ED1"/>
    <w:rsid w:val="00AD1432"/>
    <w:rsid w:val="00AE4C00"/>
    <w:rsid w:val="00AE5200"/>
    <w:rsid w:val="00AE6E9C"/>
    <w:rsid w:val="00B01B56"/>
    <w:rsid w:val="00B01FDA"/>
    <w:rsid w:val="00B14A9A"/>
    <w:rsid w:val="00B156AE"/>
    <w:rsid w:val="00B17A0B"/>
    <w:rsid w:val="00B21527"/>
    <w:rsid w:val="00B2633F"/>
    <w:rsid w:val="00B3621A"/>
    <w:rsid w:val="00B40520"/>
    <w:rsid w:val="00B40EC9"/>
    <w:rsid w:val="00B535B1"/>
    <w:rsid w:val="00B57FCE"/>
    <w:rsid w:val="00B64617"/>
    <w:rsid w:val="00B64875"/>
    <w:rsid w:val="00B672E0"/>
    <w:rsid w:val="00B70379"/>
    <w:rsid w:val="00B767A0"/>
    <w:rsid w:val="00B77584"/>
    <w:rsid w:val="00B821F8"/>
    <w:rsid w:val="00B86960"/>
    <w:rsid w:val="00B90DD4"/>
    <w:rsid w:val="00B90E95"/>
    <w:rsid w:val="00BA037C"/>
    <w:rsid w:val="00BA1651"/>
    <w:rsid w:val="00BA6420"/>
    <w:rsid w:val="00BB26EC"/>
    <w:rsid w:val="00BB3571"/>
    <w:rsid w:val="00BC1238"/>
    <w:rsid w:val="00BC31EF"/>
    <w:rsid w:val="00BD0DB3"/>
    <w:rsid w:val="00BD15A0"/>
    <w:rsid w:val="00BD4DFF"/>
    <w:rsid w:val="00BD6127"/>
    <w:rsid w:val="00BD6DB6"/>
    <w:rsid w:val="00BD779C"/>
    <w:rsid w:val="00BE220F"/>
    <w:rsid w:val="00BE2B7C"/>
    <w:rsid w:val="00BE45F3"/>
    <w:rsid w:val="00BE6578"/>
    <w:rsid w:val="00BF5248"/>
    <w:rsid w:val="00BF70CA"/>
    <w:rsid w:val="00C04A46"/>
    <w:rsid w:val="00C077FC"/>
    <w:rsid w:val="00C07DBF"/>
    <w:rsid w:val="00C12DD1"/>
    <w:rsid w:val="00C144DF"/>
    <w:rsid w:val="00C17B40"/>
    <w:rsid w:val="00C20C7C"/>
    <w:rsid w:val="00C217F3"/>
    <w:rsid w:val="00C22E43"/>
    <w:rsid w:val="00C30FFA"/>
    <w:rsid w:val="00C3185B"/>
    <w:rsid w:val="00C322BE"/>
    <w:rsid w:val="00C34063"/>
    <w:rsid w:val="00C446D6"/>
    <w:rsid w:val="00C45A1B"/>
    <w:rsid w:val="00C622EB"/>
    <w:rsid w:val="00C63995"/>
    <w:rsid w:val="00C778D8"/>
    <w:rsid w:val="00C8053B"/>
    <w:rsid w:val="00C8223C"/>
    <w:rsid w:val="00C86945"/>
    <w:rsid w:val="00C86FF8"/>
    <w:rsid w:val="00C8760B"/>
    <w:rsid w:val="00C91038"/>
    <w:rsid w:val="00CA249A"/>
    <w:rsid w:val="00CA253E"/>
    <w:rsid w:val="00CA4E46"/>
    <w:rsid w:val="00CA5DE5"/>
    <w:rsid w:val="00CB5865"/>
    <w:rsid w:val="00CB5DBC"/>
    <w:rsid w:val="00CB5E92"/>
    <w:rsid w:val="00CB6370"/>
    <w:rsid w:val="00CC1F4F"/>
    <w:rsid w:val="00CD57AF"/>
    <w:rsid w:val="00CE1925"/>
    <w:rsid w:val="00CE4CA6"/>
    <w:rsid w:val="00CE5784"/>
    <w:rsid w:val="00CF0DE7"/>
    <w:rsid w:val="00D070C7"/>
    <w:rsid w:val="00D07731"/>
    <w:rsid w:val="00D101E1"/>
    <w:rsid w:val="00D129F1"/>
    <w:rsid w:val="00D154DB"/>
    <w:rsid w:val="00D20927"/>
    <w:rsid w:val="00D23CCF"/>
    <w:rsid w:val="00D31721"/>
    <w:rsid w:val="00D3553F"/>
    <w:rsid w:val="00D37204"/>
    <w:rsid w:val="00D405F1"/>
    <w:rsid w:val="00D5289C"/>
    <w:rsid w:val="00D53EAC"/>
    <w:rsid w:val="00D55B90"/>
    <w:rsid w:val="00D67FD7"/>
    <w:rsid w:val="00D83860"/>
    <w:rsid w:val="00D83D1B"/>
    <w:rsid w:val="00D87E62"/>
    <w:rsid w:val="00D91319"/>
    <w:rsid w:val="00D92AA0"/>
    <w:rsid w:val="00D93AD2"/>
    <w:rsid w:val="00D97A5A"/>
    <w:rsid w:val="00DA29EB"/>
    <w:rsid w:val="00DA2EE6"/>
    <w:rsid w:val="00DA3961"/>
    <w:rsid w:val="00DA5740"/>
    <w:rsid w:val="00DA5804"/>
    <w:rsid w:val="00DB10ED"/>
    <w:rsid w:val="00DB1DB5"/>
    <w:rsid w:val="00DB2062"/>
    <w:rsid w:val="00DB4787"/>
    <w:rsid w:val="00DC09A7"/>
    <w:rsid w:val="00DC2A78"/>
    <w:rsid w:val="00DC3109"/>
    <w:rsid w:val="00DC4B9C"/>
    <w:rsid w:val="00DC69E2"/>
    <w:rsid w:val="00DC721F"/>
    <w:rsid w:val="00DD3F1D"/>
    <w:rsid w:val="00DD6DB9"/>
    <w:rsid w:val="00DF257D"/>
    <w:rsid w:val="00DF403F"/>
    <w:rsid w:val="00E01876"/>
    <w:rsid w:val="00E023E6"/>
    <w:rsid w:val="00E02829"/>
    <w:rsid w:val="00E049A1"/>
    <w:rsid w:val="00E06702"/>
    <w:rsid w:val="00E10B76"/>
    <w:rsid w:val="00E11DFE"/>
    <w:rsid w:val="00E2534B"/>
    <w:rsid w:val="00E26311"/>
    <w:rsid w:val="00E323C3"/>
    <w:rsid w:val="00E37520"/>
    <w:rsid w:val="00E40749"/>
    <w:rsid w:val="00E411BB"/>
    <w:rsid w:val="00E51EB3"/>
    <w:rsid w:val="00E546B9"/>
    <w:rsid w:val="00E613B6"/>
    <w:rsid w:val="00E6143F"/>
    <w:rsid w:val="00E72332"/>
    <w:rsid w:val="00E83667"/>
    <w:rsid w:val="00E85AA5"/>
    <w:rsid w:val="00E86D7E"/>
    <w:rsid w:val="00E8793C"/>
    <w:rsid w:val="00E9773B"/>
    <w:rsid w:val="00E97B95"/>
    <w:rsid w:val="00EA1BB6"/>
    <w:rsid w:val="00EA2601"/>
    <w:rsid w:val="00EA74F4"/>
    <w:rsid w:val="00EB06C7"/>
    <w:rsid w:val="00EB0E17"/>
    <w:rsid w:val="00EB195E"/>
    <w:rsid w:val="00EB34E4"/>
    <w:rsid w:val="00EB663C"/>
    <w:rsid w:val="00EB7894"/>
    <w:rsid w:val="00EB7C94"/>
    <w:rsid w:val="00EC5F36"/>
    <w:rsid w:val="00EC7AB5"/>
    <w:rsid w:val="00ED5BEC"/>
    <w:rsid w:val="00EE06D0"/>
    <w:rsid w:val="00EE0C44"/>
    <w:rsid w:val="00EE422A"/>
    <w:rsid w:val="00EE64BD"/>
    <w:rsid w:val="00EF63DB"/>
    <w:rsid w:val="00EF7D46"/>
    <w:rsid w:val="00F0025F"/>
    <w:rsid w:val="00F01049"/>
    <w:rsid w:val="00F03D83"/>
    <w:rsid w:val="00F04875"/>
    <w:rsid w:val="00F05B4E"/>
    <w:rsid w:val="00F139A0"/>
    <w:rsid w:val="00F143A6"/>
    <w:rsid w:val="00F16B35"/>
    <w:rsid w:val="00F20BA8"/>
    <w:rsid w:val="00F274B6"/>
    <w:rsid w:val="00F30A73"/>
    <w:rsid w:val="00F312B3"/>
    <w:rsid w:val="00F33277"/>
    <w:rsid w:val="00F34CD9"/>
    <w:rsid w:val="00F36393"/>
    <w:rsid w:val="00F47261"/>
    <w:rsid w:val="00F509F2"/>
    <w:rsid w:val="00F55088"/>
    <w:rsid w:val="00F55FFD"/>
    <w:rsid w:val="00F571F3"/>
    <w:rsid w:val="00F57834"/>
    <w:rsid w:val="00F6217E"/>
    <w:rsid w:val="00F6568F"/>
    <w:rsid w:val="00F66641"/>
    <w:rsid w:val="00F75E26"/>
    <w:rsid w:val="00F76EED"/>
    <w:rsid w:val="00F81E05"/>
    <w:rsid w:val="00F85CF4"/>
    <w:rsid w:val="00F861D9"/>
    <w:rsid w:val="00F865A5"/>
    <w:rsid w:val="00F87029"/>
    <w:rsid w:val="00F921EF"/>
    <w:rsid w:val="00F9466B"/>
    <w:rsid w:val="00F97767"/>
    <w:rsid w:val="00FA1D4A"/>
    <w:rsid w:val="00FB0212"/>
    <w:rsid w:val="00FB5566"/>
    <w:rsid w:val="00FB5E72"/>
    <w:rsid w:val="00FC2A19"/>
    <w:rsid w:val="00FC2BD9"/>
    <w:rsid w:val="00FD10E2"/>
    <w:rsid w:val="00FD2C15"/>
    <w:rsid w:val="00FD3404"/>
    <w:rsid w:val="00FD47A5"/>
    <w:rsid w:val="00FD5DA9"/>
    <w:rsid w:val="00FE08BA"/>
    <w:rsid w:val="00FE103B"/>
    <w:rsid w:val="00FE320E"/>
    <w:rsid w:val="00FE5FE4"/>
    <w:rsid w:val="00FF4330"/>
    <w:rsid w:val="00FF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068BB9"/>
  <w15:chartTrackingRefBased/>
  <w15:docId w15:val="{588D10EC-5004-4D3D-A615-05A4AD2B6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0E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E26"/>
    <w:pPr>
      <w:spacing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462"/>
  </w:style>
  <w:style w:type="paragraph" w:styleId="Footer">
    <w:name w:val="footer"/>
    <w:basedOn w:val="Normal"/>
    <w:link w:val="Foot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462"/>
  </w:style>
  <w:style w:type="paragraph" w:styleId="NoSpacing">
    <w:name w:val="No Spacing"/>
    <w:link w:val="NoSpacingChar"/>
    <w:uiPriority w:val="1"/>
    <w:qFormat/>
    <w:rsid w:val="00E9773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722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0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020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90911"/>
  </w:style>
  <w:style w:type="table" w:styleId="TableGrid">
    <w:name w:val="Table Grid"/>
    <w:basedOn w:val="TableNormal"/>
    <w:uiPriority w:val="39"/>
    <w:rsid w:val="00772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25DB"/>
    <w:rPr>
      <w:color w:val="605E5C"/>
      <w:shd w:val="clear" w:color="auto" w:fill="E1DFDD"/>
    </w:rPr>
  </w:style>
  <w:style w:type="table" w:customStyle="1" w:styleId="TableGrid0">
    <w:name w:val="TableGrid"/>
    <w:rsid w:val="009541C5"/>
    <w:pPr>
      <w:spacing w:after="0" w:line="240" w:lineRule="auto"/>
    </w:pPr>
    <w:rPr>
      <w:rFonts w:eastAsiaTheme="minorEastAsia"/>
      <w:lang w:val="en-PH" w:eastAsia="en-PH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9B2A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763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5C9E83-8533-4D13-85C4-C7DDE0E32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5</Pages>
  <Words>902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Edgar Anthony</dc:creator>
  <cp:keywords/>
  <dc:description/>
  <cp:lastModifiedBy>Ellie Rose Almeda</cp:lastModifiedBy>
  <cp:revision>18</cp:revision>
  <cp:lastPrinted>2020-12-15T06:03:00Z</cp:lastPrinted>
  <dcterms:created xsi:type="dcterms:W3CDTF">2024-11-04T02:09:00Z</dcterms:created>
  <dcterms:modified xsi:type="dcterms:W3CDTF">2024-11-04T13:17:00Z</dcterms:modified>
</cp:coreProperties>
</file>